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E1DD7" w14:textId="77777777" w:rsidR="00FE1045" w:rsidRPr="00F921E6" w:rsidRDefault="00FE1045" w:rsidP="00FE1045">
      <w:pP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ه نام خدا</w:t>
      </w:r>
    </w:p>
    <w:p w14:paraId="15EBA79C" w14:textId="77777777" w:rsidR="00FE1045" w:rsidRDefault="00FE1045" w:rsidP="00FE1045">
      <w:pPr>
        <w:jc w:val="center"/>
        <w:rPr>
          <w:noProof/>
          <w:rtl/>
          <w:lang w:val="fa-IR" w:bidi="fa-IR"/>
        </w:rPr>
      </w:pPr>
      <w:r>
        <w:rPr>
          <w:rFonts w:hint="cs"/>
          <w:noProof/>
          <w:rtl/>
          <w:lang w:val="fa-IR" w:bidi="fa-IR"/>
        </w:rPr>
        <w:drawing>
          <wp:inline distT="0" distB="0" distL="0" distR="0" wp14:anchorId="5626A3FB" wp14:editId="236DB944">
            <wp:extent cx="1828800" cy="22341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1809" cy="2237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D1BC" w14:textId="77777777" w:rsidR="00FE1045" w:rsidRDefault="00FE1045" w:rsidP="00FE1045">
      <w:pPr>
        <w:jc w:val="center"/>
        <w:rPr>
          <w:rtl/>
          <w:lang w:bidi="fa-IR"/>
        </w:rPr>
      </w:pPr>
    </w:p>
    <w:p w14:paraId="1E3FC668" w14:textId="2A0470EB" w:rsidR="00FE1045" w:rsidRPr="00F921E6" w:rsidRDefault="00FE1045" w:rsidP="00681B9D">
      <w:pPr>
        <w:pBdr>
          <w:top w:val="single" w:sz="4" w:space="1" w:color="auto"/>
          <w:bottom w:val="single" w:sz="4" w:space="1" w:color="auto"/>
        </w:pBdr>
        <w:bidi/>
        <w:jc w:val="center"/>
        <w:rPr>
          <w:b/>
          <w:bCs/>
          <w:sz w:val="28"/>
          <w:szCs w:val="28"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تمرین</w:t>
      </w:r>
      <w:r w:rsidR="00681B9D">
        <w:rPr>
          <w:rFonts w:hint="cs"/>
          <w:b/>
          <w:bCs/>
          <w:sz w:val="28"/>
          <w:szCs w:val="28"/>
          <w:rtl/>
          <w:lang w:bidi="fa-IR"/>
        </w:rPr>
        <w:t xml:space="preserve"> </w:t>
      </w:r>
      <w:proofErr w:type="spellStart"/>
      <w:r w:rsidR="00681B9D">
        <w:rPr>
          <w:b/>
          <w:bCs/>
          <w:sz w:val="28"/>
          <w:szCs w:val="28"/>
          <w:lang w:bidi="fa-IR"/>
        </w:rPr>
        <w:t>takehome</w:t>
      </w:r>
      <w:proofErr w:type="spellEnd"/>
    </w:p>
    <w:p w14:paraId="0FAB4499" w14:textId="6229A326" w:rsidR="00FE1045" w:rsidRPr="00F921E6" w:rsidRDefault="00591829" w:rsidP="00591829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>
        <w:rPr>
          <w:rFonts w:hint="cs"/>
          <w:b/>
          <w:bCs/>
          <w:sz w:val="28"/>
          <w:szCs w:val="28"/>
          <w:rtl/>
          <w:lang w:bidi="fa-IR"/>
        </w:rPr>
        <w:t>برنامه</w:t>
      </w:r>
      <w:r>
        <w:rPr>
          <w:b/>
          <w:bCs/>
          <w:sz w:val="28"/>
          <w:szCs w:val="28"/>
          <w:rtl/>
          <w:lang w:bidi="fa-IR"/>
        </w:rPr>
        <w:softHyphen/>
      </w:r>
      <w:r>
        <w:rPr>
          <w:rFonts w:hint="cs"/>
          <w:b/>
          <w:bCs/>
          <w:sz w:val="28"/>
          <w:szCs w:val="28"/>
          <w:rtl/>
          <w:lang w:bidi="fa-IR"/>
        </w:rPr>
        <w:t>ریزی تصادفی</w:t>
      </w:r>
    </w:p>
    <w:p w14:paraId="387359A1" w14:textId="77777777" w:rsidR="00FE1045" w:rsidRPr="00F921E6" w:rsidRDefault="00FE1045" w:rsidP="00FE1045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احمد امامی</w:t>
      </w:r>
      <w:r>
        <w:rPr>
          <w:b/>
          <w:bCs/>
          <w:sz w:val="28"/>
          <w:szCs w:val="28"/>
          <w:rtl/>
          <w:lang w:bidi="fa-IR"/>
        </w:rPr>
        <w:tab/>
      </w:r>
    </w:p>
    <w:p w14:paraId="3C424A3C" w14:textId="77777777" w:rsidR="00FE1045" w:rsidRDefault="00FE1045" w:rsidP="00FE1045">
      <w:pPr>
        <w:pBdr>
          <w:top w:val="single" w:sz="4" w:space="1" w:color="auto"/>
          <w:bottom w:val="single" w:sz="4" w:space="1" w:color="auto"/>
        </w:pBdr>
        <w:jc w:val="center"/>
        <w:rPr>
          <w:b/>
          <w:bCs/>
          <w:sz w:val="28"/>
          <w:szCs w:val="28"/>
          <w:rtl/>
          <w:lang w:bidi="fa-IR"/>
        </w:rPr>
      </w:pPr>
      <w:r w:rsidRPr="00F921E6">
        <w:rPr>
          <w:rFonts w:hint="cs"/>
          <w:b/>
          <w:bCs/>
          <w:sz w:val="28"/>
          <w:szCs w:val="28"/>
          <w:rtl/>
          <w:lang w:bidi="fa-IR"/>
        </w:rPr>
        <w:t>99207521</w:t>
      </w:r>
    </w:p>
    <w:p w14:paraId="7C135A23" w14:textId="77777777" w:rsidR="00551797" w:rsidRDefault="00551797" w:rsidP="007F2C84">
      <w:pPr>
        <w:jc w:val="right"/>
        <w:rPr>
          <w:rtl/>
          <w:lang w:bidi="fa-IR"/>
        </w:rPr>
      </w:pPr>
    </w:p>
    <w:p w14:paraId="38016954" w14:textId="5CEA632D" w:rsidR="002D6683" w:rsidRDefault="002D6683" w:rsidP="00E47494">
      <w:pPr>
        <w:bidi/>
        <w:jc w:val="both"/>
        <w:rPr>
          <w:lang w:bidi="fa-IR"/>
        </w:rPr>
      </w:pPr>
    </w:p>
    <w:p w14:paraId="4CF87BE9" w14:textId="59AFC6D0" w:rsidR="002D6683" w:rsidRDefault="002D6683" w:rsidP="002D6683">
      <w:pPr>
        <w:bidi/>
        <w:ind w:left="720"/>
        <w:jc w:val="both"/>
        <w:rPr>
          <w:lang w:bidi="fa-IR"/>
        </w:rPr>
      </w:pPr>
    </w:p>
    <w:p w14:paraId="01419555" w14:textId="26EB94BC" w:rsidR="002D6683" w:rsidRDefault="002D6683" w:rsidP="002D6683">
      <w:pPr>
        <w:bidi/>
        <w:ind w:left="720"/>
        <w:jc w:val="both"/>
        <w:rPr>
          <w:rtl/>
          <w:lang w:bidi="fa-IR"/>
        </w:rPr>
      </w:pPr>
    </w:p>
    <w:p w14:paraId="36B5C38B" w14:textId="761B7DC4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17B4B2FB" w14:textId="0A42F485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45AB41AC" w14:textId="56033588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54297846" w14:textId="55F7F569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248EB123" w14:textId="112E4616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37438093" w14:textId="33A8654A" w:rsidR="00FE1045" w:rsidRDefault="00FE1045" w:rsidP="00FE1045">
      <w:pPr>
        <w:bidi/>
        <w:ind w:left="720"/>
        <w:jc w:val="both"/>
        <w:rPr>
          <w:rtl/>
          <w:lang w:bidi="fa-IR"/>
        </w:rPr>
      </w:pPr>
    </w:p>
    <w:sdt>
      <w:sdtPr>
        <w:rPr>
          <w:rFonts w:ascii="Times New Roman" w:eastAsiaTheme="minorHAnsi" w:hAnsi="Times New Roman" w:cs="B Nazanin"/>
          <w:color w:val="000000" w:themeColor="text1"/>
          <w:sz w:val="24"/>
          <w:szCs w:val="24"/>
          <w:rtl/>
        </w:rPr>
        <w:id w:val="654603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369D37" w14:textId="2A33A304" w:rsidR="009A001D" w:rsidRPr="009A001D" w:rsidRDefault="009A001D" w:rsidP="00AF2801">
          <w:pPr>
            <w:pStyle w:val="TOCHeading"/>
            <w:bidi/>
            <w:rPr>
              <w:rFonts w:cs="B Nazanin"/>
            </w:rPr>
          </w:pPr>
          <w:r w:rsidRPr="009A001D">
            <w:rPr>
              <w:rFonts w:cs="B Nazanin" w:hint="cs"/>
              <w:rtl/>
            </w:rPr>
            <w:t>فهرست مطالب</w:t>
          </w:r>
        </w:p>
        <w:p w14:paraId="398E9415" w14:textId="1ECFCA9D" w:rsidR="00AF2801" w:rsidRDefault="009A001D" w:rsidP="00AF2801">
          <w:pPr>
            <w:pStyle w:val="TOC1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r w:rsidRPr="009A001D">
            <w:fldChar w:fldCharType="begin"/>
          </w:r>
          <w:r w:rsidRPr="009A001D">
            <w:instrText xml:space="preserve"> TOC \o "1-3" \h \z \u </w:instrText>
          </w:r>
          <w:r w:rsidRPr="009A001D">
            <w:fldChar w:fldCharType="separate"/>
          </w:r>
          <w:hyperlink w:anchor="_Toc94298051" w:history="1">
            <w:r w:rsidR="00AF2801" w:rsidRPr="00AD4ABC">
              <w:rPr>
                <w:rStyle w:val="Hyperlink"/>
                <w:noProof/>
                <w:rtl/>
                <w:lang w:bidi="fa-IR"/>
              </w:rPr>
              <w:t>شرح مسئله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1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3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2DD3BFDF" w14:textId="290D29AA" w:rsidR="00AF2801" w:rsidRDefault="002C5B27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2" w:history="1">
            <w:r w:rsidR="00AF2801" w:rsidRPr="00AD4ABC">
              <w:rPr>
                <w:rStyle w:val="Hyperlink"/>
                <w:noProof/>
                <w:rtl/>
              </w:rPr>
              <w:t>پارامترها</w:t>
            </w:r>
            <w:r w:rsidR="00AF2801" w:rsidRPr="00AD4ABC">
              <w:rPr>
                <w:rStyle w:val="Hyperlink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Hyperlink"/>
                <w:noProof/>
                <w:rtl/>
              </w:rPr>
              <w:t xml:space="preserve"> مدل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2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3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2F74AA79" w14:textId="3243F406" w:rsidR="00AF2801" w:rsidRDefault="002C5B27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3" w:history="1">
            <w:r w:rsidR="00AF2801" w:rsidRPr="00AD4ABC">
              <w:rPr>
                <w:rStyle w:val="Hyperlink"/>
                <w:noProof/>
                <w:rtl/>
              </w:rPr>
              <w:t>متغ</w:t>
            </w:r>
            <w:r w:rsidR="00AF2801" w:rsidRPr="00AD4ABC">
              <w:rPr>
                <w:rStyle w:val="Hyperlink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</w:rPr>
              <w:t>ر</w:t>
            </w:r>
            <w:r w:rsidR="00AF2801" w:rsidRPr="00AD4ABC">
              <w:rPr>
                <w:rStyle w:val="Hyperlink"/>
                <w:noProof/>
                <w:rtl/>
              </w:rPr>
              <w:t>ها</w:t>
            </w:r>
            <w:r w:rsidR="00AF2801" w:rsidRPr="00AD4ABC">
              <w:rPr>
                <w:rStyle w:val="Hyperlink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Hyperlink"/>
                <w:noProof/>
                <w:rtl/>
              </w:rPr>
              <w:t xml:space="preserve"> تصم</w:t>
            </w:r>
            <w:r w:rsidR="00AF2801" w:rsidRPr="00AD4ABC">
              <w:rPr>
                <w:rStyle w:val="Hyperlink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</w:rPr>
              <w:t>م</w:t>
            </w:r>
            <w:r w:rsidR="00AF2801" w:rsidRPr="00AD4ABC">
              <w:rPr>
                <w:rStyle w:val="Hyperlink"/>
                <w:noProof/>
                <w:rtl/>
              </w:rPr>
              <w:t xml:space="preserve"> مدل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3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4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29BCC358" w14:textId="240B9388" w:rsidR="00AF2801" w:rsidRDefault="002C5B27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4" w:history="1">
            <w:r w:rsidR="00AF2801" w:rsidRPr="00AD4ABC">
              <w:rPr>
                <w:rStyle w:val="Hyperlink"/>
                <w:noProof/>
                <w:rtl/>
              </w:rPr>
              <w:t>تابع هدف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4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4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499EC336" w14:textId="66214F41" w:rsidR="00AF2801" w:rsidRDefault="002C5B27" w:rsidP="00AF2801">
          <w:pPr>
            <w:pStyle w:val="TOC2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5" w:history="1">
            <w:r w:rsidR="00AF2801" w:rsidRPr="00AD4ABC">
              <w:rPr>
                <w:rStyle w:val="Hyperlink"/>
                <w:noProof/>
                <w:rtl/>
              </w:rPr>
              <w:t>محدود</w:t>
            </w:r>
            <w:r w:rsidR="00AF2801" w:rsidRPr="00AD4ABC">
              <w:rPr>
                <w:rStyle w:val="Hyperlink"/>
                <w:rFonts w:hint="cs"/>
                <w:noProof/>
                <w:rtl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</w:rPr>
              <w:t>ت</w:t>
            </w:r>
            <w:r w:rsidR="00AF2801" w:rsidRPr="00AD4ABC">
              <w:rPr>
                <w:rStyle w:val="Hyperlink"/>
                <w:noProof/>
                <w:rtl/>
              </w:rPr>
              <w:t>ها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5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4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6AB3C9F4" w14:textId="05CC8F17" w:rsidR="00AF2801" w:rsidRDefault="002C5B27" w:rsidP="00AF2801">
          <w:pPr>
            <w:pStyle w:val="TOC1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6" w:history="1">
            <w:r w:rsidR="00AF2801" w:rsidRPr="00AD4ABC">
              <w:rPr>
                <w:rStyle w:val="Hyperlink"/>
                <w:noProof/>
                <w:rtl/>
                <w:lang w:bidi="fa-IR"/>
              </w:rPr>
              <w:t>حل به کمک الگور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تم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کاهش سنار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و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(پسرو)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6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4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0E577F98" w14:textId="1C079A6A" w:rsidR="00AF2801" w:rsidRDefault="002C5B27" w:rsidP="00AF2801">
          <w:pPr>
            <w:pStyle w:val="TOC1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7" w:history="1">
            <w:r w:rsidR="00AF2801" w:rsidRPr="00AD4ABC">
              <w:rPr>
                <w:rStyle w:val="Hyperlink"/>
                <w:noProof/>
                <w:rtl/>
                <w:lang w:bidi="fa-IR"/>
              </w:rPr>
              <w:t>پ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اده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>ساز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الگور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تم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کاهش سنار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و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در پا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تون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7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5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4DC6978D" w14:textId="368DA988" w:rsidR="00AF2801" w:rsidRDefault="002C5B27" w:rsidP="00AF2801">
          <w:pPr>
            <w:pStyle w:val="TOC1"/>
            <w:tabs>
              <w:tab w:val="right" w:leader="dot" w:pos="9350"/>
            </w:tabs>
            <w:bidi/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94298058" w:history="1">
            <w:r w:rsidR="00AF2801" w:rsidRPr="00AD4ABC">
              <w:rPr>
                <w:rStyle w:val="Hyperlink"/>
                <w:noProof/>
                <w:rtl/>
                <w:lang w:bidi="fa-IR"/>
              </w:rPr>
              <w:t>توض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حات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کد الگور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تم</w:t>
            </w:r>
            <w:r w:rsidR="00AF2801" w:rsidRPr="00AD4ABC">
              <w:rPr>
                <w:rStyle w:val="Hyperlink"/>
                <w:noProof/>
                <w:rtl/>
                <w:lang w:bidi="fa-IR"/>
              </w:rPr>
              <w:t xml:space="preserve"> کاهش سنار</w:t>
            </w:r>
            <w:r w:rsidR="00AF2801" w:rsidRPr="00AD4ABC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="00AF2801" w:rsidRPr="00AD4ABC">
              <w:rPr>
                <w:rStyle w:val="Hyperlink"/>
                <w:rFonts w:hint="eastAsia"/>
                <w:noProof/>
                <w:rtl/>
                <w:lang w:bidi="fa-IR"/>
              </w:rPr>
              <w:t>و</w:t>
            </w:r>
            <w:r w:rsidR="00AF2801">
              <w:rPr>
                <w:noProof/>
                <w:webHidden/>
              </w:rPr>
              <w:tab/>
            </w:r>
            <w:r w:rsidR="00AF2801">
              <w:rPr>
                <w:noProof/>
                <w:webHidden/>
              </w:rPr>
              <w:fldChar w:fldCharType="begin"/>
            </w:r>
            <w:r w:rsidR="00AF2801">
              <w:rPr>
                <w:noProof/>
                <w:webHidden/>
              </w:rPr>
              <w:instrText xml:space="preserve"> PAGEREF _Toc94298058 \h </w:instrText>
            </w:r>
            <w:r w:rsidR="00AF2801">
              <w:rPr>
                <w:noProof/>
                <w:webHidden/>
              </w:rPr>
            </w:r>
            <w:r w:rsidR="00AF2801">
              <w:rPr>
                <w:noProof/>
                <w:webHidden/>
              </w:rPr>
              <w:fldChar w:fldCharType="separate"/>
            </w:r>
            <w:r w:rsidR="00AF2801">
              <w:rPr>
                <w:noProof/>
                <w:webHidden/>
                <w:rtl/>
              </w:rPr>
              <w:t>6</w:t>
            </w:r>
            <w:r w:rsidR="00AF2801">
              <w:rPr>
                <w:noProof/>
                <w:webHidden/>
              </w:rPr>
              <w:fldChar w:fldCharType="end"/>
            </w:r>
          </w:hyperlink>
        </w:p>
        <w:p w14:paraId="1E3A3E32" w14:textId="56B0D1F1" w:rsidR="009A001D" w:rsidRDefault="009A001D" w:rsidP="00AF2801">
          <w:pPr>
            <w:bidi/>
          </w:pPr>
          <w:r w:rsidRPr="009A001D">
            <w:rPr>
              <w:b/>
              <w:bCs/>
              <w:noProof/>
            </w:rPr>
            <w:fldChar w:fldCharType="end"/>
          </w:r>
        </w:p>
      </w:sdtContent>
    </w:sdt>
    <w:p w14:paraId="735DA059" w14:textId="69DD6FA4" w:rsidR="00FE1045" w:rsidRDefault="00FE1045" w:rsidP="00787425">
      <w:pPr>
        <w:bidi/>
        <w:jc w:val="both"/>
        <w:rPr>
          <w:rtl/>
          <w:lang w:bidi="fa-IR"/>
        </w:rPr>
      </w:pPr>
    </w:p>
    <w:p w14:paraId="6F10C369" w14:textId="28BD653F" w:rsidR="00FE1045" w:rsidRDefault="00FE1045" w:rsidP="00FE1045">
      <w:pPr>
        <w:bidi/>
        <w:ind w:left="720"/>
        <w:jc w:val="both"/>
        <w:rPr>
          <w:rtl/>
          <w:lang w:bidi="fa-IR"/>
        </w:rPr>
      </w:pPr>
    </w:p>
    <w:p w14:paraId="04E1E8D9" w14:textId="69AE80D4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66914777" w14:textId="6E6F8322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706A690" w14:textId="6530BBDA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19A3765C" w14:textId="2F006AEF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3E131F8D" w14:textId="7EAE3E0F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7D8FBD7B" w14:textId="0E651797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746B1BA" w14:textId="4E1D1D69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DFE341D" w14:textId="2C2216C0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32CF91E7" w14:textId="601D0FB3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55F03C7D" w14:textId="7C4D67EA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40987A6A" w14:textId="349CF878" w:rsidR="008F6661" w:rsidRDefault="008F6661" w:rsidP="008F6661">
      <w:pPr>
        <w:bidi/>
        <w:ind w:left="720"/>
        <w:jc w:val="both"/>
        <w:rPr>
          <w:rtl/>
          <w:lang w:bidi="fa-IR"/>
        </w:rPr>
      </w:pPr>
    </w:p>
    <w:p w14:paraId="2E2548B8" w14:textId="676391D5" w:rsidR="008F6661" w:rsidRDefault="008F6661" w:rsidP="000A1115">
      <w:pPr>
        <w:bidi/>
        <w:jc w:val="both"/>
        <w:rPr>
          <w:rtl/>
          <w:lang w:bidi="fa-IR"/>
        </w:rPr>
      </w:pPr>
    </w:p>
    <w:p w14:paraId="5B9E48A0" w14:textId="13F4C4CE" w:rsidR="008F6661" w:rsidRDefault="008F6661" w:rsidP="00237273">
      <w:pPr>
        <w:bidi/>
        <w:jc w:val="both"/>
        <w:rPr>
          <w:rtl/>
          <w:lang w:bidi="fa-IR"/>
        </w:rPr>
      </w:pPr>
    </w:p>
    <w:p w14:paraId="302EC005" w14:textId="1A502BB2" w:rsidR="00D37BDF" w:rsidRDefault="00D37BDF" w:rsidP="00D37BDF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** تمام کد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و خروج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ی مرتبط با هرکدام در فایل نوت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بوک پایتون، بدون اینکه نیاز به ران کردن مدل داشته باشید قابل مشاهده است.</w:t>
      </w:r>
    </w:p>
    <w:p w14:paraId="20B68747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مسئل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ی تصمیم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گیری کشاورز را در حالت چند مرحل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ای در نظر بگیرید. برای حالت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زیر مسئله را نوشته و جواب بهینه را به دست بیاورید:</w:t>
      </w:r>
    </w:p>
    <w:p w14:paraId="15708257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lang w:bidi="fa-IR"/>
        </w:rPr>
      </w:pPr>
      <w:r w:rsidRPr="00FE1045">
        <w:rPr>
          <w:rFonts w:hint="cs"/>
          <w:b/>
          <w:bCs/>
          <w:rtl/>
          <w:lang w:bidi="fa-IR"/>
        </w:rPr>
        <w:t>1. تابع توزیع پیوسته برای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 xml:space="preserve">های تصادفی و استفاده از روش حل </w:t>
      </w:r>
      <w:r w:rsidRPr="00FE1045">
        <w:rPr>
          <w:b/>
          <w:bCs/>
          <w:lang w:bidi="fa-IR"/>
        </w:rPr>
        <w:t>scenario reduction</w:t>
      </w:r>
    </w:p>
    <w:p w14:paraId="18450B64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2. تابع توزیع گسسته برای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تصادفی  و استفاده از روش حل تجزیه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ی تو در تو</w:t>
      </w:r>
    </w:p>
    <w:p w14:paraId="2BD2AF41" w14:textId="77777777" w:rsidR="008F6661" w:rsidRPr="00FE1045" w:rsidRDefault="008F6661" w:rsidP="008F66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jc w:val="both"/>
        <w:rPr>
          <w:b/>
          <w:bCs/>
          <w:rtl/>
          <w:lang w:bidi="fa-IR"/>
        </w:rPr>
      </w:pPr>
      <w:r w:rsidRPr="00FE1045">
        <w:rPr>
          <w:rFonts w:hint="cs"/>
          <w:b/>
          <w:bCs/>
          <w:rtl/>
          <w:lang w:bidi="fa-IR"/>
        </w:rPr>
        <w:t>جواب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بدست آمده از دو روش را با یکدیگر مقایسه کنید. برای این منظور نیاز است تعداد مراحل در هر دو حالت مشابه و ارتباط معناداری بین توابع توزیع  و متغیر</w:t>
      </w:r>
      <w:r w:rsidRPr="00FE1045">
        <w:rPr>
          <w:b/>
          <w:bCs/>
          <w:rtl/>
          <w:lang w:bidi="fa-IR"/>
        </w:rPr>
        <w:softHyphen/>
      </w:r>
      <w:r w:rsidRPr="00FE1045">
        <w:rPr>
          <w:rFonts w:hint="cs"/>
          <w:b/>
          <w:bCs/>
          <w:rtl/>
          <w:lang w:bidi="fa-IR"/>
        </w:rPr>
        <w:t>های تصادفی وجود داشته باشد.</w:t>
      </w:r>
    </w:p>
    <w:p w14:paraId="04533D04" w14:textId="2CE9B8CE" w:rsidR="007207DD" w:rsidRDefault="007207DD" w:rsidP="007207DD">
      <w:pPr>
        <w:pStyle w:val="Heading1"/>
        <w:bidi/>
        <w:jc w:val="left"/>
        <w:rPr>
          <w:rtl/>
        </w:rPr>
      </w:pPr>
      <w:bookmarkStart w:id="0" w:name="_Toc94298051"/>
      <w:r>
        <w:rPr>
          <w:rFonts w:hint="cs"/>
          <w:rtl/>
        </w:rPr>
        <w:t>شرح مسئله</w:t>
      </w:r>
      <w:bookmarkEnd w:id="0"/>
    </w:p>
    <w:p w14:paraId="260FB950" w14:textId="5B23B7E9" w:rsidR="00293E76" w:rsidRDefault="00F77275" w:rsidP="007207DD">
      <w:pPr>
        <w:bidi/>
        <w:jc w:val="both"/>
        <w:rPr>
          <w:rtl/>
        </w:rPr>
      </w:pPr>
      <w:r>
        <w:rPr>
          <w:rtl/>
        </w:rPr>
        <w:t>همانطور که در مسئله</w:t>
      </w:r>
      <w:r w:rsidR="007A6A44">
        <w:rPr>
          <w:rtl/>
        </w:rPr>
        <w:softHyphen/>
      </w:r>
      <w:r>
        <w:rPr>
          <w:rtl/>
        </w:rPr>
        <w:t>ی کشاورز صفحه</w:t>
      </w:r>
      <w:r>
        <w:rPr>
          <w:rtl/>
        </w:rPr>
        <w:softHyphen/>
        <w:t>ی 4 کتاب توضیح داده شده است، کشاورزی میخواهد سه محصول گندم، ذرت و چغندرقند را در زمینی به مساحت 500 هکتار و در طول دو سال متمادی کاشت و برداشت نماید. هدف این کشاورز اینست که ضمن در نظر گرفتن محدودیتهای دنیای واقعی طوری زمین زیر کشت خود را به کاشت این سه محصول تخصیص دهد که هزینه</w:t>
      </w:r>
      <w:r w:rsidR="00F27D9B">
        <w:rPr>
          <w:rtl/>
        </w:rPr>
        <w:softHyphen/>
      </w:r>
      <w:r>
        <w:rPr>
          <w:rtl/>
        </w:rPr>
        <w:t>هایش کمینه</w:t>
      </w:r>
      <w:r w:rsidR="00F27D9B">
        <w:rPr>
          <w:rFonts w:hint="cs"/>
          <w:rtl/>
        </w:rPr>
        <w:t xml:space="preserve"> </w:t>
      </w:r>
      <w:r>
        <w:rPr>
          <w:rtl/>
        </w:rPr>
        <w:t>شود.</w:t>
      </w:r>
    </w:p>
    <w:p w14:paraId="48ADFDEB" w14:textId="1FD9C6C3" w:rsidR="005C430E" w:rsidRDefault="005C430E" w:rsidP="005C430E">
      <w:pPr>
        <w:bidi/>
        <w:jc w:val="both"/>
        <w:rPr>
          <w:rtl/>
        </w:rPr>
      </w:pPr>
      <w:r>
        <w:rPr>
          <w:rFonts w:hint="cs"/>
          <w:rtl/>
        </w:rPr>
        <w:t xml:space="preserve">برای حالت </w:t>
      </w:r>
      <w:r w:rsidR="0098253D">
        <w:rPr>
          <w:rFonts w:hint="cs"/>
          <w:rtl/>
        </w:rPr>
        <w:t>سه</w:t>
      </w:r>
      <w:r>
        <w:rPr>
          <w:rFonts w:hint="cs"/>
          <w:rtl/>
        </w:rPr>
        <w:t xml:space="preserve"> مرحله</w:t>
      </w:r>
      <w:r>
        <w:rPr>
          <w:rtl/>
        </w:rPr>
        <w:softHyphen/>
      </w:r>
      <w:r>
        <w:rPr>
          <w:rFonts w:hint="cs"/>
          <w:rtl/>
        </w:rPr>
        <w:t>ای که در صفحه</w:t>
      </w:r>
      <w:r>
        <w:rPr>
          <w:rtl/>
        </w:rPr>
        <w:softHyphen/>
      </w:r>
      <w:r>
        <w:rPr>
          <w:rFonts w:hint="cs"/>
          <w:rtl/>
        </w:rPr>
        <w:t>ی 18 کتاب درسی بیان شده است، ابتدا مدل مربوطه را می</w:t>
      </w:r>
      <w:r>
        <w:rPr>
          <w:rtl/>
        </w:rPr>
        <w:softHyphen/>
      </w:r>
      <w:r>
        <w:rPr>
          <w:rFonts w:hint="cs"/>
          <w:rtl/>
        </w:rPr>
        <w:t>نویسیم:</w:t>
      </w:r>
    </w:p>
    <w:p w14:paraId="3FE890DC" w14:textId="015231B8" w:rsidR="005C430E" w:rsidRDefault="007A7AD3" w:rsidP="005C430E">
      <w:pPr>
        <w:bidi/>
        <w:jc w:val="both"/>
        <w:rPr>
          <w:rtl/>
        </w:rPr>
      </w:pPr>
      <w:r>
        <w:rPr>
          <w:rFonts w:hint="cs"/>
          <w:rtl/>
        </w:rPr>
        <w:t>همان طور که در صورت سوال نیز مطرح شده است، مرحله</w:t>
      </w:r>
      <w:r>
        <w:rPr>
          <w:rtl/>
        </w:rPr>
        <w:softHyphen/>
      </w:r>
      <w:r>
        <w:rPr>
          <w:rFonts w:hint="cs"/>
          <w:rtl/>
        </w:rPr>
        <w:t>ی اول در این مدل به کشت محصول در سال اول اختصاص دارد. در مرحله</w:t>
      </w:r>
      <w:r>
        <w:rPr>
          <w:rtl/>
        </w:rPr>
        <w:softHyphen/>
      </w:r>
      <w:r>
        <w:rPr>
          <w:rFonts w:hint="cs"/>
          <w:rtl/>
        </w:rPr>
        <w:t>ی دوم تصمیم گرفته می</w:t>
      </w:r>
      <w:r>
        <w:rPr>
          <w:rtl/>
        </w:rPr>
        <w:softHyphen/>
      </w:r>
      <w:r>
        <w:rPr>
          <w:rFonts w:hint="cs"/>
          <w:rtl/>
        </w:rPr>
        <w:t>شود که با مقادیر برداشت شده از کشت اول چه باید کرد و چه مقدار باید فروخته و چه مقدار باید خریداری شود. در این مرحله هم</w:t>
      </w:r>
      <w:r>
        <w:rPr>
          <w:rtl/>
        </w:rPr>
        <w:softHyphen/>
      </w:r>
      <w:r>
        <w:rPr>
          <w:rFonts w:hint="cs"/>
          <w:rtl/>
        </w:rPr>
        <w:t>چنین مقدار کشت هر محصول برای برداشت در سال دوم نیز تعیین می</w:t>
      </w:r>
      <w:r>
        <w:rPr>
          <w:rtl/>
        </w:rPr>
        <w:softHyphen/>
      </w:r>
      <w:r>
        <w:rPr>
          <w:rFonts w:hint="cs"/>
          <w:rtl/>
        </w:rPr>
        <w:t>شود. در مرحله</w:t>
      </w:r>
      <w:r>
        <w:rPr>
          <w:rtl/>
        </w:rPr>
        <w:softHyphen/>
      </w:r>
      <w:r>
        <w:rPr>
          <w:rFonts w:hint="cs"/>
          <w:rtl/>
        </w:rPr>
        <w:t>ی سوم و پایانی نیز در ارتباط با محصولات کشت دوم تصمیم</w:t>
      </w:r>
      <w:r>
        <w:rPr>
          <w:rtl/>
        </w:rPr>
        <w:softHyphen/>
      </w:r>
      <w:r>
        <w:rPr>
          <w:rFonts w:hint="cs"/>
          <w:rtl/>
        </w:rPr>
        <w:t>گیری می</w:t>
      </w:r>
      <w:r>
        <w:rPr>
          <w:rtl/>
        </w:rPr>
        <w:softHyphen/>
      </w:r>
      <w:r>
        <w:rPr>
          <w:rFonts w:hint="cs"/>
          <w:rtl/>
        </w:rPr>
        <w:t>شود.</w:t>
      </w:r>
    </w:p>
    <w:p w14:paraId="042C7455" w14:textId="021D9357" w:rsidR="007A7AD3" w:rsidRDefault="007A7AD3" w:rsidP="007A7AD3">
      <w:pPr>
        <w:bidi/>
        <w:jc w:val="both"/>
        <w:rPr>
          <w:rtl/>
        </w:rPr>
      </w:pPr>
      <w:r>
        <w:rPr>
          <w:rtl/>
        </w:rPr>
        <w:tab/>
      </w:r>
    </w:p>
    <w:tbl>
      <w:tblPr>
        <w:tblStyle w:val="TableGridLight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A7AD3" w14:paraId="3935B6D5" w14:textId="77777777" w:rsidTr="005566DB">
        <w:tc>
          <w:tcPr>
            <w:tcW w:w="3116" w:type="dxa"/>
            <w:shd w:val="clear" w:color="auto" w:fill="auto"/>
          </w:tcPr>
          <w:p w14:paraId="77FD08BF" w14:textId="161B998B" w:rsidR="004664D3" w:rsidRDefault="004664D3" w:rsidP="007A7AD3">
            <w:pPr>
              <w:bidi/>
              <w:jc w:val="center"/>
              <w:rPr>
                <w:rtl/>
              </w:rPr>
            </w:pPr>
            <w:r>
              <w:t>T=3</w:t>
            </w:r>
          </w:p>
          <w:p w14:paraId="0BB2AB9D" w14:textId="59179006" w:rsidR="007A7AD3" w:rsidRDefault="007A7AD3" w:rsidP="004664D3">
            <w:pPr>
              <w:bidi/>
              <w:jc w:val="center"/>
              <w:rPr>
                <w:rtl/>
              </w:rPr>
            </w:pPr>
            <w:r w:rsidRPr="000A1436">
              <w:rPr>
                <w:rFonts w:hint="cs"/>
                <w:color w:val="FF0000"/>
                <w:rtl/>
              </w:rPr>
              <w:t>مرحله</w:t>
            </w:r>
            <w:r w:rsidRPr="000A1436">
              <w:rPr>
                <w:color w:val="FF0000"/>
                <w:rtl/>
              </w:rPr>
              <w:softHyphen/>
            </w:r>
            <w:r w:rsidRPr="000A1436">
              <w:rPr>
                <w:rFonts w:hint="cs"/>
                <w:color w:val="FF0000"/>
                <w:rtl/>
              </w:rPr>
              <w:t>ی سوم</w:t>
            </w:r>
          </w:p>
        </w:tc>
        <w:tc>
          <w:tcPr>
            <w:tcW w:w="3117" w:type="dxa"/>
            <w:shd w:val="clear" w:color="auto" w:fill="auto"/>
          </w:tcPr>
          <w:p w14:paraId="21CD392F" w14:textId="1DE04B72" w:rsidR="004664D3" w:rsidRDefault="00817BD6" w:rsidP="007A7AD3">
            <w:pPr>
              <w:bidi/>
              <w:jc w:val="center"/>
              <w:rPr>
                <w:rtl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414A778" wp14:editId="3D197675">
                      <wp:simplePos x="0" y="0"/>
                      <wp:positionH relativeFrom="column">
                        <wp:posOffset>1532799</wp:posOffset>
                      </wp:positionH>
                      <wp:positionV relativeFrom="paragraph">
                        <wp:posOffset>28031</wp:posOffset>
                      </wp:positionV>
                      <wp:extent cx="821773" cy="195920"/>
                      <wp:effectExtent l="0" t="0" r="0" b="0"/>
                      <wp:wrapNone/>
                      <wp:docPr id="4" name="Arrow: Right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1773" cy="1959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1DED298" id="_x0000_t13" coordsize="21600,21600" o:spt="13" adj="16200,5400" path="m@0,l@0@1,0@1,0@2@0@2@0,21600,21600,108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@0,0;0,10800;@0,21600;21600,10800" o:connectangles="270,180,90,0" textboxrect="0,@1,@6,@2"/>
                      <v:handles>
                        <v:h position="#0,#1" xrange="0,21600" yrange="0,10800"/>
                      </v:handles>
                    </v:shapetype>
                    <v:shape id="Arrow: Right 4" o:spid="_x0000_s1026" type="#_x0000_t13" style="position:absolute;margin-left:120.7pt;margin-top:2.2pt;width:64.7pt;height:15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" adj="19025" fillcolor="#4472c4 [3204]" strokecolor="#1f3763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687DF92" wp14:editId="73C063F4">
                      <wp:simplePos x="0" y="0"/>
                      <wp:positionH relativeFrom="column">
                        <wp:posOffset>-486500</wp:posOffset>
                      </wp:positionH>
                      <wp:positionV relativeFrom="paragraph">
                        <wp:posOffset>-7167</wp:posOffset>
                      </wp:positionV>
                      <wp:extent cx="821773" cy="195920"/>
                      <wp:effectExtent l="0" t="0" r="0" b="0"/>
                      <wp:wrapNone/>
                      <wp:docPr id="3" name="Arrow: Right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21773" cy="195920"/>
                              </a:xfrm>
                              <a:prstGeom prst="righ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ADB5BEB" id="Arrow: Right 3" o:spid="_x0000_s1026" type="#_x0000_t13" style="position:absolute;margin-left:-38.3pt;margin-top:-.55pt;width:64.7pt;height:15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" adj="19025" fillcolor="#4472c4 [3204]" strokecolor="#1f3763 [1604]" strokeweight="1pt"/>
                  </w:pict>
                </mc:Fallback>
              </mc:AlternateContent>
            </w:r>
            <w:r w:rsidR="004664D3">
              <w:t>T=2</w:t>
            </w:r>
          </w:p>
          <w:p w14:paraId="606E4B0C" w14:textId="116B305B" w:rsidR="007A7AD3" w:rsidRDefault="007A7AD3" w:rsidP="004664D3">
            <w:pPr>
              <w:bidi/>
              <w:jc w:val="center"/>
              <w:rPr>
                <w:rtl/>
              </w:rPr>
            </w:pPr>
            <w:r w:rsidRPr="000A1436">
              <w:rPr>
                <w:rFonts w:hint="cs"/>
                <w:color w:val="FF0000"/>
                <w:rtl/>
              </w:rPr>
              <w:t>مرحله</w:t>
            </w:r>
            <w:r w:rsidRPr="000A1436">
              <w:rPr>
                <w:color w:val="FF0000"/>
                <w:rtl/>
              </w:rPr>
              <w:softHyphen/>
            </w:r>
            <w:r w:rsidRPr="000A1436">
              <w:rPr>
                <w:rFonts w:hint="cs"/>
                <w:color w:val="FF0000"/>
                <w:rtl/>
              </w:rPr>
              <w:t>ی دوم</w:t>
            </w:r>
          </w:p>
        </w:tc>
        <w:tc>
          <w:tcPr>
            <w:tcW w:w="3117" w:type="dxa"/>
            <w:shd w:val="clear" w:color="auto" w:fill="auto"/>
          </w:tcPr>
          <w:p w14:paraId="1092E00B" w14:textId="7099C62E" w:rsidR="004664D3" w:rsidRDefault="004664D3" w:rsidP="007A7AD3">
            <w:pPr>
              <w:bidi/>
              <w:jc w:val="center"/>
            </w:pPr>
            <w:r>
              <w:t>T=1</w:t>
            </w:r>
          </w:p>
          <w:p w14:paraId="0242013A" w14:textId="0C541413" w:rsidR="007A7AD3" w:rsidRDefault="007A7AD3" w:rsidP="004664D3">
            <w:pPr>
              <w:bidi/>
              <w:jc w:val="center"/>
              <w:rPr>
                <w:rtl/>
              </w:rPr>
            </w:pPr>
            <w:r w:rsidRPr="000A1436">
              <w:rPr>
                <w:rFonts w:hint="cs"/>
                <w:color w:val="FF0000"/>
                <w:rtl/>
              </w:rPr>
              <w:t>مرحله</w:t>
            </w:r>
            <w:r w:rsidRPr="000A1436">
              <w:rPr>
                <w:color w:val="FF0000"/>
                <w:rtl/>
              </w:rPr>
              <w:softHyphen/>
            </w:r>
            <w:r w:rsidRPr="000A1436">
              <w:rPr>
                <w:rFonts w:hint="cs"/>
                <w:color w:val="FF0000"/>
                <w:rtl/>
              </w:rPr>
              <w:t>ی اول</w:t>
            </w:r>
          </w:p>
        </w:tc>
      </w:tr>
      <w:tr w:rsidR="007A7AD3" w14:paraId="182F54AA" w14:textId="77777777" w:rsidTr="005566DB">
        <w:tc>
          <w:tcPr>
            <w:tcW w:w="3116" w:type="dxa"/>
            <w:shd w:val="clear" w:color="auto" w:fill="auto"/>
          </w:tcPr>
          <w:p w14:paraId="5CB3DC07" w14:textId="13318AE3" w:rsidR="007A7AD3" w:rsidRDefault="004664D3" w:rsidP="007A7AD3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صمیم در ارتباط با برداشت سال دوم</w:t>
            </w:r>
          </w:p>
        </w:tc>
        <w:tc>
          <w:tcPr>
            <w:tcW w:w="3117" w:type="dxa"/>
            <w:shd w:val="clear" w:color="auto" w:fill="auto"/>
          </w:tcPr>
          <w:p w14:paraId="7B0CD06E" w14:textId="5EB487A4" w:rsidR="007A7AD3" w:rsidRDefault="004664D3" w:rsidP="007A7AD3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تصمیم در ارتباط با برداشت سال اول</w:t>
            </w:r>
            <w:r w:rsidR="007A7AD3">
              <w:rPr>
                <w:rFonts w:hint="cs"/>
                <w:rtl/>
              </w:rPr>
              <w:t xml:space="preserve"> و کاشت محصول برای سال دوم</w:t>
            </w:r>
          </w:p>
        </w:tc>
        <w:tc>
          <w:tcPr>
            <w:tcW w:w="3117" w:type="dxa"/>
            <w:shd w:val="clear" w:color="auto" w:fill="auto"/>
          </w:tcPr>
          <w:p w14:paraId="35A50EA3" w14:textId="600D9E89" w:rsidR="007A7AD3" w:rsidRDefault="007A7AD3" w:rsidP="007A7AD3">
            <w:pPr>
              <w:bidi/>
              <w:jc w:val="center"/>
              <w:rPr>
                <w:rtl/>
              </w:rPr>
            </w:pPr>
            <w:r>
              <w:rPr>
                <w:rFonts w:hint="cs"/>
                <w:rtl/>
              </w:rPr>
              <w:t>کاشت محصول (سال اول)</w:t>
            </w:r>
          </w:p>
        </w:tc>
      </w:tr>
    </w:tbl>
    <w:p w14:paraId="494A0B87" w14:textId="6E2C6AC0" w:rsidR="007A7AD3" w:rsidRDefault="007A7AD3" w:rsidP="007A7AD3">
      <w:pPr>
        <w:bidi/>
        <w:jc w:val="both"/>
        <w:rPr>
          <w:rtl/>
        </w:rPr>
      </w:pPr>
    </w:p>
    <w:p w14:paraId="48EB2E0B" w14:textId="1B345745" w:rsidR="007A7AD3" w:rsidRDefault="00C202DD" w:rsidP="007A7AD3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با توجه به توضیحات مطرح شده مدل مسئله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 xml:space="preserve"> را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نویسیم:</w:t>
      </w:r>
    </w:p>
    <w:p w14:paraId="751ED34A" w14:textId="4065DEF9" w:rsidR="008E233A" w:rsidRDefault="008E233A" w:rsidP="00DF518A">
      <w:pPr>
        <w:pStyle w:val="Heading2"/>
        <w:bidi/>
        <w:jc w:val="left"/>
        <w:rPr>
          <w:rtl/>
        </w:rPr>
      </w:pPr>
      <w:bookmarkStart w:id="1" w:name="_Toc94298052"/>
      <w:r w:rsidRPr="008E233A">
        <w:rPr>
          <w:rFonts w:hint="cs"/>
          <w:rtl/>
        </w:rPr>
        <w:t>پارامتر</w:t>
      </w:r>
      <w:r w:rsidRPr="008E233A">
        <w:rPr>
          <w:rtl/>
        </w:rPr>
        <w:softHyphen/>
      </w:r>
      <w:r w:rsidRPr="008E233A">
        <w:rPr>
          <w:rFonts w:hint="cs"/>
          <w:rtl/>
        </w:rPr>
        <w:t>های مدل</w:t>
      </w:r>
      <w:bookmarkEnd w:id="1"/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92FCF" w14:paraId="3662C58B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3DE25765" w14:textId="393A88AA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زان برداشت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در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2F3F9C7A" w14:textId="253C7270" w:rsidR="00992FCF" w:rsidRDefault="00945382" w:rsidP="00992FCF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Yiel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d</m:t>
                    </m: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/>
                        <w:lang w:bidi="fa-IR"/>
                      </w:rPr>
                      <m:t>is</m:t>
                    </m:r>
                  </m:sub>
                </m:sSub>
              </m:oMath>
            </m:oMathPara>
          </w:p>
        </w:tc>
      </w:tr>
      <w:tr w:rsidR="00992FCF" w14:paraId="73AE4314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06413B71" w14:textId="77ACDA41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احتمال رخداد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0F921EA4" w14:textId="2928EDB6" w:rsidR="00992FCF" w:rsidRPr="00992FCF" w:rsidRDefault="002C5B27" w:rsidP="00992FCF">
            <w:pPr>
              <w:bidi/>
              <w:jc w:val="center"/>
              <w:rPr>
                <w:rFonts w:cs="Calibri"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libri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  <w:lang w:bidi="fa-IR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Calibri"/>
                        <w:lang w:bidi="fa-IR"/>
                      </w:rPr>
                      <m:t>s</m:t>
                    </m:r>
                  </m:sub>
                </m:sSub>
              </m:oMath>
            </m:oMathPara>
          </w:p>
        </w:tc>
      </w:tr>
      <w:tr w:rsidR="00992FCF" w14:paraId="3FF52890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7F505DBC" w14:textId="45E1ED36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lastRenderedPageBreak/>
              <w:t>هزین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کاشت هر هکتار از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4928DEB9" w14:textId="53407B9B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Plan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25971231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2C66BBA0" w14:textId="46BA9833" w:rsidR="00992FCF" w:rsidRDefault="00992FCF" w:rsidP="00992FCF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قیمت فروش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  <w:r>
              <w:rPr>
                <w:rFonts w:hint="cs"/>
                <w:rtl/>
                <w:lang w:bidi="fa-IR"/>
              </w:rPr>
              <w:t xml:space="preserve"> (برای چغندر قند قیمت بالاتر را </w:t>
            </w:r>
            <m:oMath>
              <m:r>
                <w:rPr>
                  <w:rFonts w:ascii="Cambria Math" w:hAnsi="Cambria Math"/>
                  <w:lang w:bidi="fa-IR"/>
                </w:rPr>
                <m:t>se</m:t>
              </m:r>
              <m:sSub>
                <m:sSubPr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ll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3</m:t>
                  </m:r>
                </m:sub>
              </m:sSub>
            </m:oMath>
            <w:r>
              <w:rPr>
                <w:rFonts w:eastAsiaTheme="minorEastAsia"/>
                <w:lang w:bidi="fa-IR"/>
              </w:rPr>
              <w:t xml:space="preserve"> </w:t>
            </w:r>
            <w:r>
              <w:rPr>
                <w:rFonts w:eastAsiaTheme="minorEastAsia" w:hint="cs"/>
                <w:rtl/>
                <w:lang w:bidi="fa-IR"/>
              </w:rPr>
              <w:t>و قیمت پایین</w:t>
            </w:r>
            <w:r>
              <w:rPr>
                <w:rFonts w:eastAsiaTheme="minorEastAsia"/>
                <w:rtl/>
                <w:lang w:bidi="fa-IR"/>
              </w:rPr>
              <w:softHyphen/>
            </w:r>
            <w:r>
              <w:rPr>
                <w:rFonts w:eastAsiaTheme="minorEastAsia" w:hint="cs"/>
                <w:rtl/>
                <w:lang w:bidi="fa-IR"/>
              </w:rPr>
              <w:t xml:space="preserve">تر را با </w:t>
            </w:r>
            <m:oMath>
              <m:r>
                <w:rPr>
                  <w:rFonts w:ascii="Cambria Math" w:eastAsiaTheme="minorEastAsia" w:hAnsi="Cambria Math"/>
                  <w:lang w:bidi="fa-IR"/>
                </w:rPr>
                <m:t>sel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  <w:lang w:bidi="fa-IR"/>
                    </w:rPr>
                    <m:t>4</m:t>
                  </m:r>
                </m:sub>
              </m:sSub>
            </m:oMath>
            <w:r>
              <w:rPr>
                <w:rFonts w:eastAsiaTheme="minorEastAsia"/>
                <w:lang w:bidi="fa-IR"/>
              </w:rPr>
              <w:t xml:space="preserve"> </w:t>
            </w:r>
            <w:r>
              <w:rPr>
                <w:rFonts w:eastAsiaTheme="minorEastAsia" w:hint="cs"/>
                <w:rtl/>
                <w:lang w:bidi="fa-IR"/>
              </w:rPr>
              <w:t>نمایش می</w:t>
            </w:r>
            <w:r>
              <w:rPr>
                <w:rFonts w:eastAsiaTheme="minorEastAsia"/>
                <w:rtl/>
                <w:lang w:bidi="fa-IR"/>
              </w:rPr>
              <w:softHyphen/>
            </w:r>
            <w:r>
              <w:rPr>
                <w:rFonts w:eastAsiaTheme="minorEastAsia" w:hint="cs"/>
                <w:rtl/>
                <w:lang w:bidi="fa-IR"/>
              </w:rPr>
              <w:t>دهیم</w:t>
            </w:r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7C38AECE" w14:textId="6595EB04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Sel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633DB52B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35EF6FA1" w14:textId="727D3DD9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قیمت خرید هر تن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3D9A4B0B" w14:textId="45C28BBA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Bu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  <w:tr w:rsidR="00992FCF" w14:paraId="38558B9D" w14:textId="77777777" w:rsidTr="00E222D0">
        <w:tc>
          <w:tcPr>
            <w:tcW w:w="4675" w:type="dxa"/>
            <w:shd w:val="clear" w:color="auto" w:fill="D5DCE4" w:themeFill="text2" w:themeFillTint="33"/>
            <w:vAlign w:val="center"/>
          </w:tcPr>
          <w:p w14:paraId="2CF1EB77" w14:textId="33E1A0AE" w:rsidR="00992FCF" w:rsidRDefault="00992FCF" w:rsidP="00992FCF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حداقل کشت مورد نیاز از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4675" w:type="dxa"/>
            <w:shd w:val="clear" w:color="auto" w:fill="D5DCE4" w:themeFill="text2" w:themeFillTint="33"/>
            <w:vAlign w:val="center"/>
          </w:tcPr>
          <w:p w14:paraId="57E2F172" w14:textId="74E5B21C" w:rsidR="00992FCF" w:rsidRDefault="00945382" w:rsidP="00992FCF">
            <w:pPr>
              <w:bidi/>
              <w:jc w:val="center"/>
              <w:rPr>
                <w:lang w:bidi="fa-IR"/>
              </w:rPr>
            </w:pPr>
            <m:oMathPara>
              <m:oMath>
                <m:r>
                  <w:rPr>
                    <w:rFonts w:ascii="Cambria Math" w:hAnsi="Cambria Math"/>
                    <w:lang w:bidi="fa-IR"/>
                  </w:rPr>
                  <m:t>Re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quired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</m:t>
                    </m:r>
                  </m:sub>
                </m:sSub>
              </m:oMath>
            </m:oMathPara>
          </w:p>
        </w:tc>
      </w:tr>
    </w:tbl>
    <w:p w14:paraId="1F27DE03" w14:textId="44D374DF" w:rsidR="00593C58" w:rsidRDefault="00593C58" w:rsidP="00593C58">
      <w:pPr>
        <w:bidi/>
        <w:rPr>
          <w:lang w:bidi="fa-IR"/>
        </w:rPr>
      </w:pPr>
    </w:p>
    <w:p w14:paraId="7F376780" w14:textId="7FED1CB4" w:rsidR="00E222D0" w:rsidRDefault="00E222D0" w:rsidP="00BC24C6">
      <w:pPr>
        <w:pStyle w:val="Heading2"/>
        <w:bidi/>
        <w:jc w:val="left"/>
        <w:rPr>
          <w:rtl/>
        </w:rPr>
      </w:pPr>
      <w:bookmarkStart w:id="2" w:name="_Toc94298053"/>
      <w:r w:rsidRPr="00E222D0">
        <w:rPr>
          <w:rFonts w:hint="cs"/>
          <w:rtl/>
        </w:rPr>
        <w:t>متغیر</w:t>
      </w:r>
      <w:r w:rsidRPr="00E222D0">
        <w:rPr>
          <w:rtl/>
        </w:rPr>
        <w:softHyphen/>
      </w:r>
      <w:r w:rsidRPr="00E222D0">
        <w:rPr>
          <w:rFonts w:hint="cs"/>
          <w:rtl/>
        </w:rPr>
        <w:t>های تصمیم مدل</w:t>
      </w:r>
      <w:bookmarkEnd w:id="2"/>
    </w:p>
    <w:tbl>
      <w:tblPr>
        <w:tblStyle w:val="TableGrid"/>
        <w:bidiVisual/>
        <w:tblW w:w="0" w:type="auto"/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5245"/>
        <w:gridCol w:w="986"/>
        <w:gridCol w:w="3119"/>
      </w:tblGrid>
      <w:tr w:rsidR="00EE5642" w14:paraId="014DF05C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2BBE03D6" w14:textId="3752A18F" w:rsidR="00EE5642" w:rsidRDefault="00EE5642" w:rsidP="00B65520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 xml:space="preserve">میزان زمین اختصاص داده شده به کشت برای محصول </w:t>
            </w:r>
            <w:proofErr w:type="spellStart"/>
            <w:r>
              <w:rPr>
                <w:lang w:bidi="fa-IR"/>
              </w:rPr>
              <w:t>i</w:t>
            </w:r>
            <w:proofErr w:type="spellEnd"/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35595068" w14:textId="77777777" w:rsidR="00EE5642" w:rsidRDefault="00EE5642" w:rsidP="00B65520">
            <w:pPr>
              <w:bidi/>
              <w:jc w:val="center"/>
              <w:rPr>
                <w:rFonts w:eastAsia="Calibri"/>
                <w:lang w:bidi="fa-IR"/>
              </w:rPr>
            </w:pPr>
          </w:p>
        </w:tc>
        <w:tc>
          <w:tcPr>
            <w:tcW w:w="3119" w:type="dxa"/>
            <w:shd w:val="clear" w:color="auto" w:fill="D5DCE4" w:themeFill="text2" w:themeFillTint="33"/>
            <w:vAlign w:val="center"/>
          </w:tcPr>
          <w:p w14:paraId="33A5F8FE" w14:textId="61D14BE4" w:rsidR="00EE5642" w:rsidRDefault="002C5B27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t</m:t>
                    </m:r>
                  </m:sub>
                </m:sSub>
              </m:oMath>
            </m:oMathPara>
          </w:p>
        </w:tc>
      </w:tr>
      <w:tr w:rsidR="00B65520" w14:paraId="5A9AB99C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260AA2DC" w14:textId="2773F973" w:rsidR="00B65520" w:rsidRDefault="00B65520" w:rsidP="00B65520">
            <w:pPr>
              <w:bidi/>
              <w:jc w:val="center"/>
              <w:rPr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خرید گندم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2E373E8D" w14:textId="1A4C7160" w:rsidR="00B65520" w:rsidRDefault="002C5B27" w:rsidP="00B65520">
            <w:pPr>
              <w:bidi/>
              <w:jc w:val="center"/>
              <w:rPr>
                <w:rFonts w:eastAsia="Calibri"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eastAsia="Calibri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eastAsia="Calibri" w:hAnsi="Cambria Math"/>
                        <w:lang w:bidi="fa-IR"/>
                      </w:rPr>
                      <m:t>1st</m:t>
                    </m:r>
                  </m:sub>
                </m:sSub>
              </m:oMath>
            </m:oMathPara>
          </w:p>
        </w:tc>
        <w:tc>
          <w:tcPr>
            <w:tcW w:w="3119" w:type="dxa"/>
            <w:vMerge w:val="restart"/>
            <w:shd w:val="clear" w:color="auto" w:fill="D5DCE4" w:themeFill="text2" w:themeFillTint="33"/>
            <w:vAlign w:val="center"/>
          </w:tcPr>
          <w:p w14:paraId="01169690" w14:textId="3E6E72CF" w:rsidR="00B65520" w:rsidRDefault="002C5B27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st</m:t>
                    </m:r>
                  </m:sub>
                </m:sSub>
              </m:oMath>
            </m:oMathPara>
          </w:p>
        </w:tc>
      </w:tr>
      <w:tr w:rsidR="00B65520" w14:paraId="2CFF3BBF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7CCF8D11" w14:textId="28985AC1" w:rsidR="00B65520" w:rsidRPr="00EE5642" w:rsidRDefault="00B65520" w:rsidP="00B65520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خرید ذرت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521D5F08" w14:textId="08A42811" w:rsidR="00B65520" w:rsidRDefault="002C5B27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2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4163CEBF" w14:textId="1867686A" w:rsidR="00B65520" w:rsidRDefault="00B65520" w:rsidP="00B65520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585BA303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56A3D75E" w14:textId="6D62A0D3" w:rsidR="009C4935" w:rsidRDefault="009C4935" w:rsidP="00B65520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گندم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10242E35" w14:textId="02B069DA" w:rsidR="009C4935" w:rsidRPr="009C4935" w:rsidRDefault="002C5B27" w:rsidP="00B65520">
            <w:pPr>
              <w:bidi/>
              <w:jc w:val="center"/>
              <w:rPr>
                <w:vertAlign w:val="subscript"/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1st</m:t>
                    </m:r>
                  </m:sub>
                </m:sSub>
              </m:oMath>
            </m:oMathPara>
          </w:p>
        </w:tc>
        <w:tc>
          <w:tcPr>
            <w:tcW w:w="3119" w:type="dxa"/>
            <w:vMerge w:val="restart"/>
            <w:shd w:val="clear" w:color="auto" w:fill="D5DCE4" w:themeFill="text2" w:themeFillTint="33"/>
            <w:vAlign w:val="center"/>
          </w:tcPr>
          <w:p w14:paraId="668A07D7" w14:textId="63DA2193" w:rsidR="009C4935" w:rsidRDefault="002C5B27" w:rsidP="00B65520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lang w:bidi="fa-IR"/>
                      </w:rPr>
                      <m:t>ist</m:t>
                    </m:r>
                  </m:sub>
                </m:sSub>
              </m:oMath>
            </m:oMathPara>
          </w:p>
        </w:tc>
      </w:tr>
      <w:tr w:rsidR="009C4935" w14:paraId="612FBCC0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4E89971C" w14:textId="3563C1D8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ذرت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356A3499" w14:textId="734CDE6F" w:rsidR="009C4935" w:rsidRDefault="002C5B27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2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0F76F207" w14:textId="570D545C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434E0FF5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35C238A8" w14:textId="59DA2326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چغندرقند با قیمت بالا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77045B7F" w14:textId="016FED81" w:rsidR="009C4935" w:rsidRDefault="002C5B27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3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7D370880" w14:textId="77777777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  <w:tr w:rsidR="009C4935" w14:paraId="6A363518" w14:textId="77777777" w:rsidTr="00806B4C">
        <w:tc>
          <w:tcPr>
            <w:tcW w:w="5245" w:type="dxa"/>
            <w:shd w:val="clear" w:color="auto" w:fill="D5DCE4" w:themeFill="text2" w:themeFillTint="33"/>
            <w:vAlign w:val="center"/>
          </w:tcPr>
          <w:p w14:paraId="290D0EB7" w14:textId="163E4CB6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  <w:r>
              <w:rPr>
                <w:rFonts w:hint="cs"/>
                <w:rtl/>
                <w:lang w:bidi="fa-IR"/>
              </w:rPr>
              <w:t>میزان فروش چغندرقند با قیمت پایین</w:t>
            </w:r>
            <w:r>
              <w:rPr>
                <w:lang w:bidi="fa-IR"/>
              </w:rPr>
              <w:t xml:space="preserve"> </w:t>
            </w:r>
            <w:r>
              <w:rPr>
                <w:rFonts w:hint="cs"/>
                <w:rtl/>
                <w:lang w:bidi="fa-IR"/>
              </w:rPr>
              <w:t>در مرحله</w:t>
            </w:r>
            <w:r>
              <w:rPr>
                <w:rtl/>
                <w:lang w:bidi="fa-IR"/>
              </w:rPr>
              <w:softHyphen/>
            </w:r>
            <w:r>
              <w:rPr>
                <w:rFonts w:hint="cs"/>
                <w:rtl/>
                <w:lang w:bidi="fa-IR"/>
              </w:rPr>
              <w:t xml:space="preserve">ی </w:t>
            </w:r>
            <w:r>
              <w:rPr>
                <w:lang w:bidi="fa-IR"/>
              </w:rPr>
              <w:t>t</w:t>
            </w:r>
            <w:r>
              <w:rPr>
                <w:rFonts w:hint="cs"/>
                <w:rtl/>
                <w:lang w:bidi="fa-IR"/>
              </w:rPr>
              <w:t xml:space="preserve"> و تحت سناریوی </w:t>
            </w:r>
            <w:r>
              <w:rPr>
                <w:lang w:bidi="fa-IR"/>
              </w:rPr>
              <w:t>s</w:t>
            </w:r>
          </w:p>
        </w:tc>
        <w:tc>
          <w:tcPr>
            <w:tcW w:w="986" w:type="dxa"/>
            <w:shd w:val="clear" w:color="auto" w:fill="D5DCE4" w:themeFill="text2" w:themeFillTint="33"/>
            <w:vAlign w:val="center"/>
          </w:tcPr>
          <w:p w14:paraId="74FA56FF" w14:textId="4F02DE8B" w:rsidR="009C4935" w:rsidRDefault="002C5B27" w:rsidP="00B10B22">
            <w:pPr>
              <w:bidi/>
              <w:jc w:val="center"/>
              <w:rPr>
                <w:rtl/>
                <w:lang w:bidi="fa-IR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vertAlign w:val="subscript"/>
                        <w:lang w:bidi="fa-IR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vertAlign w:val="subscript"/>
                        <w:lang w:bidi="fa-IR"/>
                      </w:rPr>
                      <m:t>4st</m:t>
                    </m:r>
                  </m:sub>
                </m:sSub>
              </m:oMath>
            </m:oMathPara>
          </w:p>
        </w:tc>
        <w:tc>
          <w:tcPr>
            <w:tcW w:w="3119" w:type="dxa"/>
            <w:vMerge/>
            <w:shd w:val="clear" w:color="auto" w:fill="D5DCE4" w:themeFill="text2" w:themeFillTint="33"/>
            <w:vAlign w:val="center"/>
          </w:tcPr>
          <w:p w14:paraId="42E870A5" w14:textId="77777777" w:rsidR="009C4935" w:rsidRDefault="009C4935" w:rsidP="00B10B22">
            <w:pPr>
              <w:bidi/>
              <w:jc w:val="center"/>
              <w:rPr>
                <w:rtl/>
                <w:lang w:bidi="fa-IR"/>
              </w:rPr>
            </w:pPr>
          </w:p>
        </w:tc>
      </w:tr>
    </w:tbl>
    <w:p w14:paraId="467333AE" w14:textId="3807DE27" w:rsidR="00E222D0" w:rsidRDefault="00E222D0" w:rsidP="00E222D0">
      <w:pPr>
        <w:bidi/>
        <w:rPr>
          <w:lang w:bidi="fa-IR"/>
        </w:rPr>
      </w:pPr>
    </w:p>
    <w:p w14:paraId="20E25370" w14:textId="0D7CCEF6" w:rsidR="000157D1" w:rsidRDefault="000157D1" w:rsidP="00BC24C6">
      <w:pPr>
        <w:pStyle w:val="Heading2"/>
        <w:bidi/>
        <w:jc w:val="left"/>
        <w:rPr>
          <w:rtl/>
        </w:rPr>
      </w:pPr>
      <w:bookmarkStart w:id="3" w:name="_Toc94298054"/>
      <w:r w:rsidRPr="000157D1">
        <w:rPr>
          <w:rFonts w:hint="cs"/>
          <w:rtl/>
        </w:rPr>
        <w:t>تابع هدف</w:t>
      </w:r>
      <w:bookmarkEnd w:id="3"/>
    </w:p>
    <w:p w14:paraId="081C67E5" w14:textId="4E0C0053" w:rsidR="000157D1" w:rsidRPr="00187A3A" w:rsidRDefault="00945382" w:rsidP="000157D1">
      <w:pPr>
        <w:bidi/>
        <w:rPr>
          <w:rFonts w:eastAsiaTheme="minorEastAsia"/>
          <w:rtl/>
          <w:lang w:bidi="fa-I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bidi="fa-IR"/>
            </w:rPr>
            <m:t>Min z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bidi="fa-IR"/>
                </w:rPr>
              </m:ctrlPr>
            </m:naryPr>
            <m:sub>
              <m:r>
                <w:rPr>
                  <w:rFonts w:ascii="Cambria Math" w:hAnsi="Cambria Math"/>
                  <w:lang w:bidi="fa-IR"/>
                </w:rPr>
                <m:t>i=1</m:t>
              </m:r>
            </m:sub>
            <m:sup>
              <m:r>
                <w:rPr>
                  <w:rFonts w:ascii="Cambria Math" w:hAnsi="Cambria Math"/>
                  <w:lang w:bidi="fa-IR"/>
                </w:rPr>
                <m:t>3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fa-IR"/>
                    </w:rPr>
                    <m:t>t=1</m:t>
                  </m:r>
                </m:sub>
                <m:sup>
                  <m:r>
                    <w:rPr>
                      <w:rFonts w:ascii="Cambria Math" w:hAnsi="Cambria Math"/>
                      <w:lang w:bidi="fa-IR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plan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t</m:t>
                      </m:r>
                    </m:sub>
                  </m:sSub>
                </m:e>
              </m:nary>
              <m:r>
                <w:rPr>
                  <w:rFonts w:ascii="Cambria Math" w:hAnsi="Cambria Math"/>
                  <w:lang w:bidi="fa-IR"/>
                </w:rPr>
                <m:t>+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lang w:bidi="fa-I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fa-IR"/>
                    </w:rPr>
                    <m:t>s</m:t>
                  </m:r>
                </m:sub>
                <m:sup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t=2</m:t>
                      </m:r>
                    </m:sub>
                    <m:sup>
                      <m:r>
                        <w:rPr>
                          <w:rFonts w:ascii="Cambria Math" w:hAnsi="Cambria Math"/>
                          <w:lang w:bidi="fa-IR"/>
                        </w:rPr>
                        <m:t>3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s</m:t>
                          </m:r>
                        </m:sub>
                      </m:sSub>
                      <m:r>
                        <w:rPr>
                          <w:rFonts w:ascii="Cambria Math" w:hAnsi="Cambria Math"/>
                          <w:lang w:bidi="fa-IR"/>
                        </w:rPr>
                        <m:t>*(</m:t>
                      </m:r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  <w:lang w:bidi="fa-IR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2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Bu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*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st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bidi="fa-IR"/>
                            </w:rPr>
                            <m:t>-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lang w:bidi="fa-IR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4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Se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ll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lang w:bidi="fa-IR"/>
                                </w:rPr>
                                <m:t>*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bidi="fa-IR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bidi="fa-IR"/>
                                    </w:rPr>
                                    <m:t>ist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</m:e>
                  </m:nary>
                </m:e>
              </m:nary>
            </m:e>
          </m:nary>
          <m:r>
            <w:rPr>
              <w:rFonts w:ascii="Cambria Math" w:hAnsi="Cambria Math"/>
              <w:lang w:bidi="fa-IR"/>
            </w:rPr>
            <m:t>)</m:t>
          </m:r>
        </m:oMath>
      </m:oMathPara>
    </w:p>
    <w:p w14:paraId="3D754F89" w14:textId="3EDED92D" w:rsidR="00187A3A" w:rsidRPr="00BC24C6" w:rsidRDefault="00187A3A" w:rsidP="00BF787F">
      <w:pPr>
        <w:pStyle w:val="Heading2"/>
        <w:bidi/>
        <w:jc w:val="left"/>
        <w:rPr>
          <w:rtl/>
        </w:rPr>
      </w:pPr>
      <w:bookmarkStart w:id="4" w:name="_Toc94298055"/>
      <w:r w:rsidRPr="00BC24C6">
        <w:rPr>
          <w:rFonts w:hint="cs"/>
          <w:rtl/>
        </w:rPr>
        <w:t>محدودیت</w:t>
      </w:r>
      <w:r w:rsidRPr="00BC24C6">
        <w:rPr>
          <w:rtl/>
        </w:rPr>
        <w:softHyphen/>
      </w:r>
      <w:r w:rsidRPr="00BC24C6">
        <w:rPr>
          <w:rFonts w:hint="cs"/>
          <w:rtl/>
        </w:rPr>
        <w:t>ها</w:t>
      </w:r>
      <w:bookmarkEnd w:id="4"/>
    </w:p>
    <w:p w14:paraId="063E7296" w14:textId="3246F3F3" w:rsidR="00187A3A" w:rsidRPr="00187A3A" w:rsidRDefault="002C5B27" w:rsidP="000A1115">
      <w:pPr>
        <w:rPr>
          <w:rFonts w:eastAsiaTheme="minorEastAsia"/>
          <w:lang w:bidi="fa-IR"/>
        </w:rPr>
      </w:pPr>
      <m:oMathPara>
        <m:oMathParaPr>
          <m:jc m:val="left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lang w:bidi="fa-IR"/>
                </w:rPr>
              </m:ctrlPr>
            </m:naryPr>
            <m:sub>
              <m:r>
                <w:rPr>
                  <w:rFonts w:ascii="Cambria Math" w:hAnsi="Cambria Math"/>
                  <w:lang w:bidi="fa-IR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3</m:t>
              </m:r>
            </m:sup>
            <m:e>
              <m:sSub>
                <m:sSubPr>
                  <m:ctrlPr>
                    <w:rPr>
                      <w:rFonts w:ascii="Cambria Math" w:hAnsi="Cambria Math"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fa-IR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bidi="fa-IR"/>
                    </w:rPr>
                    <m:t>i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bidi="fa-IR"/>
                </w:rPr>
                <m:t>≤500</m:t>
              </m:r>
            </m:e>
          </m:nary>
        </m:oMath>
      </m:oMathPara>
    </w:p>
    <w:p w14:paraId="670986EB" w14:textId="03B9FD38" w:rsidR="00187A3A" w:rsidRPr="006E1FB3" w:rsidRDefault="006E1FB3" w:rsidP="00187A3A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≥Re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quire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</m:t>
              </m:r>
            </m:sub>
          </m:sSub>
        </m:oMath>
      </m:oMathPara>
    </w:p>
    <w:p w14:paraId="4A927F8B" w14:textId="5BE74C28" w:rsidR="006E1FB3" w:rsidRPr="00354444" w:rsidRDefault="006E1FB3" w:rsidP="006E1FB3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*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t+1</m:t>
                  </m:r>
                </m:e>
              </m:d>
            </m:sub>
          </m:sSub>
          <m:r>
            <w:rPr>
              <w:rFonts w:ascii="Cambria Math" w:eastAsiaTheme="minorEastAsia" w:hAnsi="Cambria Math"/>
              <w:lang w:bidi="fa-IR"/>
            </w:rPr>
            <m:t>≥0</m:t>
          </m:r>
        </m:oMath>
      </m:oMathPara>
    </w:p>
    <w:p w14:paraId="324C0C99" w14:textId="6A3B2A6D" w:rsidR="00354444" w:rsidRPr="00354444" w:rsidRDefault="002C5B27" w:rsidP="00354444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t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7AD7910E" w14:textId="008F833F" w:rsidR="00354444" w:rsidRPr="004E1778" w:rsidRDefault="002C5B27" w:rsidP="00354444">
      <w:pPr>
        <w:bidi/>
        <w:jc w:val="right"/>
        <w:rPr>
          <w:rFonts w:eastAsiaTheme="minorEastAsia"/>
          <w:lang w:bidi="fa-I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</m:t>
              </m:r>
            </m:sub>
          </m:sSub>
        </m:oMath>
      </m:oMathPara>
    </w:p>
    <w:p w14:paraId="1CAAC0C3" w14:textId="1EBA8732" w:rsidR="004E1778" w:rsidRPr="00D12C77" w:rsidRDefault="00617CF8" w:rsidP="008D4079">
      <w:pPr>
        <w:pStyle w:val="Heading1"/>
        <w:bidi/>
        <w:jc w:val="left"/>
        <w:rPr>
          <w:rtl/>
        </w:rPr>
      </w:pPr>
      <w:bookmarkStart w:id="5" w:name="_Toc94298056"/>
      <w:r w:rsidRPr="00D12C77">
        <w:rPr>
          <w:rFonts w:hint="cs"/>
          <w:rtl/>
        </w:rPr>
        <w:t>حل به کمک الگوریتم کاهش سناریو (پسرو)</w:t>
      </w:r>
      <w:bookmarkEnd w:id="5"/>
      <w:r w:rsidR="00AF2801">
        <w:rPr>
          <w:rFonts w:hint="cs"/>
          <w:rtl/>
        </w:rPr>
        <w:t xml:space="preserve"> و تولید سناریوفن</w:t>
      </w:r>
    </w:p>
    <w:p w14:paraId="1EA4AE65" w14:textId="4031572F" w:rsidR="002555DC" w:rsidRDefault="00112CB5" w:rsidP="002555DC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هما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طور که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دانیم پارامتر غیرقطعی که 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به کمک آن تعریف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کنیم </w:t>
      </w:r>
      <m:oMath>
        <m:r>
          <w:rPr>
            <w:rFonts w:ascii="Cambria Math" w:eastAsiaTheme="minorEastAsia" w:hAnsi="Cambria Math"/>
            <w:lang w:bidi="fa-IR"/>
          </w:rPr>
          <m:t>Yiel</m:t>
        </m:r>
        <m:sSub>
          <m:sSubPr>
            <m:ctrlPr>
              <w:rPr>
                <w:rFonts w:ascii="Cambria Math" w:eastAsiaTheme="minorEastAsia" w:hAnsi="Cambria Math"/>
                <w:i/>
                <w:lang w:bidi="fa-IR"/>
              </w:rPr>
            </m:ctrlPr>
          </m:sSubPr>
          <m:e>
            <m:r>
              <w:rPr>
                <w:rFonts w:ascii="Cambria Math" w:eastAsiaTheme="minorEastAsia" w:hAnsi="Cambria Math"/>
                <w:lang w:bidi="fa-IR"/>
              </w:rPr>
              <m:t>d</m:t>
            </m:r>
          </m:e>
          <m:sub>
            <m:r>
              <w:rPr>
                <w:rFonts w:ascii="Cambria Math" w:eastAsiaTheme="minorEastAsia" w:hAnsi="Cambria Math"/>
                <w:lang w:bidi="fa-IR"/>
              </w:rPr>
              <m:t>is</m:t>
            </m:r>
          </m:sub>
        </m:sSub>
      </m:oMath>
      <w:r>
        <w:rPr>
          <w:rFonts w:eastAsiaTheme="minorEastAsia" w:hint="cs"/>
          <w:rtl/>
          <w:lang w:bidi="fa-IR"/>
        </w:rPr>
        <w:t xml:space="preserve">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باشد. ابتدا باید توزیع پیوست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ای را برای این پارامتر در نظر بگیریم. در این مسئله فرض کردیم که این مقادیر از توزیع نرمال پیروی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ند. در حالت گسسته مقادیر برداشت</w:t>
      </w:r>
      <w:r w:rsidR="006B4AAC">
        <w:rPr>
          <w:rFonts w:eastAsiaTheme="minorEastAsia" w:hint="cs"/>
          <w:rtl/>
          <w:lang w:bidi="fa-IR"/>
        </w:rPr>
        <w:t xml:space="preserve"> عادی</w:t>
      </w:r>
      <w:r>
        <w:rPr>
          <w:rFonts w:eastAsiaTheme="minorEastAsia" w:hint="cs"/>
          <w:rtl/>
          <w:lang w:bidi="fa-IR"/>
        </w:rPr>
        <w:t xml:space="preserve"> برای این سه محصول به ترتیب برابر با 2.5 ، 3 و 20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باشد. اگر این مقادیر را میانگین توزیع در نظر بگیریم میتوانیم توزیع نرمالی</w:t>
      </w:r>
      <w:r w:rsidR="002555DC">
        <w:rPr>
          <w:rFonts w:eastAsiaTheme="minorEastAsia" w:hint="cs"/>
          <w:rtl/>
          <w:lang w:bidi="fa-IR"/>
        </w:rPr>
        <w:t xml:space="preserve"> را برای هر کدام در نظر بگیریم. فرض می</w:t>
      </w:r>
      <w:r w:rsidR="002555DC">
        <w:rPr>
          <w:rFonts w:eastAsiaTheme="minorEastAsia"/>
          <w:rtl/>
          <w:lang w:bidi="fa-IR"/>
        </w:rPr>
        <w:softHyphen/>
      </w:r>
      <w:r w:rsidR="002555DC">
        <w:rPr>
          <w:rFonts w:eastAsiaTheme="minorEastAsia" w:hint="cs"/>
          <w:rtl/>
          <w:lang w:bidi="fa-IR"/>
        </w:rPr>
        <w:t>کنیم که هر یک توزیعی به شکل زیر داشته باشند:</w:t>
      </w:r>
    </w:p>
    <w:p w14:paraId="3FEA81DD" w14:textId="5F680515" w:rsidR="002555DC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w:lastRenderedPageBreak/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i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>μ,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bidi="fa-IR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bidi="fa-IR"/>
                        </w:rPr>
                        <m:t>0.2μ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 xml:space="preserve">2 </m:t>
                  </m:r>
                </m:sup>
              </m:sSup>
            </m:e>
          </m:d>
        </m:oMath>
      </m:oMathPara>
    </w:p>
    <w:p w14:paraId="4C12A1D1" w14:textId="6643DD61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2.5 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0.5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</m:e>
          </m:d>
        </m:oMath>
      </m:oMathPara>
    </w:p>
    <w:p w14:paraId="67A81E33" w14:textId="0CF8D7A2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</m:t>
          </m:r>
          <m:d>
            <m:d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dPr>
            <m:e>
              <m:r>
                <w:rPr>
                  <w:rFonts w:ascii="Cambria Math" w:eastAsiaTheme="minorEastAsia" w:hAnsi="Cambria Math"/>
                  <w:lang w:bidi="fa-IR"/>
                </w:rPr>
                <m:t xml:space="preserve">3 , 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bidi="fa-I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bidi="fa-IR"/>
                    </w:rPr>
                    <m:t>0.6</m:t>
                  </m:r>
                </m:e>
                <m:sup>
                  <m:r>
                    <w:rPr>
                      <w:rFonts w:ascii="Cambria Math" w:eastAsiaTheme="minorEastAsia" w:hAnsi="Cambria Math"/>
                      <w:lang w:bidi="fa-IR"/>
                    </w:rPr>
                    <m:t>2</m:t>
                  </m:r>
                </m:sup>
              </m:sSup>
            </m:e>
          </m:d>
        </m:oMath>
      </m:oMathPara>
    </w:p>
    <w:p w14:paraId="72A620B5" w14:textId="4D93792D" w:rsidR="00D25E54" w:rsidRPr="00D25E54" w:rsidRDefault="00D25E54" w:rsidP="00D25E54">
      <w:pPr>
        <w:bidi/>
        <w:jc w:val="center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Yiel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d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s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 xml:space="preserve"> ~ N(20,</m:t>
          </m:r>
          <m:sSup>
            <m:sSup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pPr>
            <m:e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</m:e>
            <m:sup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bidi="fa-IR"/>
            </w:rPr>
            <m:t>)</m:t>
          </m:r>
        </m:oMath>
      </m:oMathPara>
    </w:p>
    <w:p w14:paraId="4C1EB537" w14:textId="0D7E47A8" w:rsidR="006C6275" w:rsidRDefault="00BD6F56" w:rsidP="006C6275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تولید شده توسط توابع پیوست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ی بالا بسیار زیاد هستند در نتیجه نیاز داریم تا آ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به صورت گسسته تقریب بزنیم و به کمک کاهش سناریو، سناریو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محدودی را به منظور حل نهایی بکار ببریم. برای تشکیل سناریوفن باز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m:oMath>
        <m:r>
          <w:rPr>
            <w:rFonts w:ascii="Cambria Math" w:eastAsiaTheme="minorEastAsia" w:hAnsi="Cambria Math" w:cs="Cambria Math" w:hint="cs"/>
            <w:rtl/>
            <w:lang w:bidi="fa-IR"/>
          </w:rPr>
          <m:t>μ</m:t>
        </m:r>
        <m:r>
          <w:rPr>
            <w:rFonts w:ascii="Cambria Math" w:eastAsiaTheme="minorEastAsia" w:hAnsi="Cambria Math"/>
            <w:lang w:bidi="fa-IR"/>
          </w:rPr>
          <m:t>±3σ</m:t>
        </m:r>
      </m:oMath>
      <w:r>
        <w:rPr>
          <w:rFonts w:eastAsiaTheme="minorEastAsia"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را به </w:t>
      </w:r>
      <w:r w:rsidR="00B440FF">
        <w:rPr>
          <w:rFonts w:eastAsiaTheme="minorEastAsia" w:hint="cs"/>
          <w:rtl/>
          <w:lang w:bidi="fa-IR"/>
        </w:rPr>
        <w:t>1</w:t>
      </w:r>
      <w:r>
        <w:rPr>
          <w:rFonts w:eastAsiaTheme="minorEastAsia" w:hint="cs"/>
          <w:rtl/>
          <w:lang w:bidi="fa-IR"/>
        </w:rPr>
        <w:t>00 قسمت مساوی تقسیم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کنیم</w:t>
      </w:r>
      <w:r w:rsidR="00FF246B">
        <w:rPr>
          <w:rFonts w:eastAsiaTheme="minorEastAsia" w:hint="cs"/>
          <w:rtl/>
          <w:lang w:bidi="fa-IR"/>
        </w:rPr>
        <w:t>. پس از تقسیم،</w:t>
      </w:r>
      <w:r w:rsidR="00C459D3">
        <w:rPr>
          <w:rFonts w:eastAsiaTheme="minorEastAsia" w:hint="cs"/>
          <w:rtl/>
          <w:lang w:bidi="fa-IR"/>
        </w:rPr>
        <w:t xml:space="preserve"> به منظور پیش</w:t>
      </w:r>
      <w:r w:rsidR="00C459D3">
        <w:rPr>
          <w:rFonts w:eastAsiaTheme="minorEastAsia"/>
          <w:rtl/>
          <w:lang w:bidi="fa-IR"/>
        </w:rPr>
        <w:softHyphen/>
      </w:r>
      <w:r w:rsidR="00C459D3">
        <w:rPr>
          <w:rFonts w:eastAsiaTheme="minorEastAsia" w:hint="cs"/>
          <w:rtl/>
          <w:lang w:bidi="fa-IR"/>
        </w:rPr>
        <w:t>بردن محاسبات نیاز است که</w:t>
      </w:r>
      <w:r w:rsidR="00FF246B">
        <w:rPr>
          <w:rFonts w:eastAsiaTheme="minorEastAsia" w:hint="cs"/>
          <w:rtl/>
          <w:lang w:bidi="fa-IR"/>
        </w:rPr>
        <w:t xml:space="preserve"> احتمال هر بخش را حساب</w:t>
      </w:r>
      <w:r w:rsidR="00C459D3">
        <w:rPr>
          <w:rFonts w:eastAsiaTheme="minorEastAsia" w:hint="cs"/>
          <w:rtl/>
          <w:lang w:bidi="fa-IR"/>
        </w:rPr>
        <w:t xml:space="preserve"> کنیم</w:t>
      </w:r>
      <w:r w:rsidR="00FF246B">
        <w:rPr>
          <w:rFonts w:eastAsiaTheme="minorEastAsia" w:hint="cs"/>
          <w:rtl/>
          <w:lang w:bidi="fa-IR"/>
        </w:rPr>
        <w:t>.</w:t>
      </w:r>
      <w:r w:rsidR="00425796">
        <w:rPr>
          <w:rFonts w:eastAsiaTheme="minorEastAsia"/>
          <w:lang w:bidi="fa-IR"/>
        </w:rPr>
        <w:t xml:space="preserve"> </w:t>
      </w:r>
      <w:r w:rsidR="00425796">
        <w:rPr>
          <w:rFonts w:eastAsiaTheme="minorEastAsia" w:hint="cs"/>
          <w:rtl/>
          <w:lang w:bidi="fa-IR"/>
        </w:rPr>
        <w:t>وسط هر یک از این 100 بازه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 xml:space="preserve"> را به عنوان یک سناریو در نظر می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گیریم. نتایج حاصله را در یک فایل اکسل قرار داده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ایم و سپس به کمک آن الگوریتم کاهش سناریو را می</w:t>
      </w:r>
      <w:r w:rsidR="00425796">
        <w:rPr>
          <w:rFonts w:eastAsiaTheme="minorEastAsia"/>
          <w:rtl/>
          <w:lang w:bidi="fa-IR"/>
        </w:rPr>
        <w:softHyphen/>
      </w:r>
      <w:r w:rsidR="00425796">
        <w:rPr>
          <w:rFonts w:eastAsiaTheme="minorEastAsia" w:hint="cs"/>
          <w:rtl/>
          <w:lang w:bidi="fa-IR"/>
        </w:rPr>
        <w:t>نویسیم.</w:t>
      </w:r>
    </w:p>
    <w:p w14:paraId="408FA091" w14:textId="6F451CD1" w:rsidR="006C6275" w:rsidRPr="006C6275" w:rsidRDefault="006C6275" w:rsidP="006C6275">
      <w:pPr>
        <w:pStyle w:val="Heading1"/>
        <w:bidi/>
        <w:jc w:val="left"/>
        <w:rPr>
          <w:rFonts w:eastAsiaTheme="minorEastAsia"/>
          <w:rtl/>
        </w:rPr>
      </w:pPr>
      <w:bookmarkStart w:id="6" w:name="_Toc94298057"/>
      <w:r w:rsidRPr="006C6275">
        <w:rPr>
          <w:rFonts w:eastAsiaTheme="minorEastAsia" w:hint="cs"/>
          <w:rtl/>
        </w:rPr>
        <w:t>پیاده</w:t>
      </w:r>
      <w:r w:rsidRPr="006C6275">
        <w:rPr>
          <w:rFonts w:eastAsiaTheme="minorEastAsia"/>
          <w:rtl/>
        </w:rPr>
        <w:softHyphen/>
      </w:r>
      <w:r w:rsidRPr="006C6275">
        <w:rPr>
          <w:rFonts w:eastAsiaTheme="minorEastAsia" w:hint="cs"/>
          <w:rtl/>
        </w:rPr>
        <w:t>سازی الگوریتم کاهش سناریو در پایتون</w:t>
      </w:r>
      <w:bookmarkEnd w:id="6"/>
    </w:p>
    <w:p w14:paraId="05758371" w14:textId="57799F32" w:rsidR="00C1578D" w:rsidRDefault="00A52BDC" w:rsidP="00863FA3">
      <w:pPr>
        <w:bidi/>
        <w:jc w:val="both"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  <w:lang w:bidi="fa-IR"/>
        </w:rPr>
        <w:t>برای پیاده سازی الگوریتم از پایتون و کتابخان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ی </w:t>
      </w:r>
      <w:proofErr w:type="spellStart"/>
      <w:r>
        <w:rPr>
          <w:rFonts w:eastAsiaTheme="minorEastAsia"/>
          <w:lang w:bidi="fa-IR"/>
        </w:rPr>
        <w:t>docplex</w:t>
      </w:r>
      <w:proofErr w:type="spellEnd"/>
      <w:r>
        <w:rPr>
          <w:rFonts w:eastAsiaTheme="minorEastAsia" w:hint="cs"/>
          <w:rtl/>
          <w:lang w:bidi="fa-IR"/>
        </w:rPr>
        <w:t xml:space="preserve"> استفاده نمود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ایم. این کتابخانه امکانات</w:t>
      </w:r>
      <w:r w:rsidR="000401EA">
        <w:rPr>
          <w:rFonts w:eastAsiaTheme="minorEastAsia" w:hint="cs"/>
          <w:rtl/>
          <w:lang w:bidi="fa-IR"/>
        </w:rPr>
        <w:t xml:space="preserve"> متعددی</w:t>
      </w:r>
      <w:r>
        <w:rPr>
          <w:rFonts w:eastAsiaTheme="minorEastAsia" w:hint="cs"/>
          <w:rtl/>
          <w:lang w:bidi="fa-IR"/>
        </w:rPr>
        <w:t xml:space="preserve"> را در اختیار دارد که به راحتی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 xml:space="preserve">توان بدون نیاز به نرم افزار </w:t>
      </w:r>
      <w:proofErr w:type="spellStart"/>
      <w:r>
        <w:rPr>
          <w:rFonts w:eastAsiaTheme="minorEastAsia"/>
          <w:lang w:bidi="fa-IR"/>
        </w:rPr>
        <w:t>cplex</w:t>
      </w:r>
      <w:proofErr w:type="spellEnd"/>
      <w:r>
        <w:rPr>
          <w:rFonts w:eastAsiaTheme="minorEastAsia" w:hint="cs"/>
          <w:rtl/>
          <w:lang w:bidi="fa-IR"/>
        </w:rPr>
        <w:t>، مسائل برنام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ریزی را در محیط پایتون کد کرده و حل نمود.</w:t>
      </w:r>
      <w:r w:rsidR="0066147B">
        <w:rPr>
          <w:rFonts w:eastAsiaTheme="minorEastAsia" w:hint="cs"/>
          <w:rtl/>
          <w:lang w:bidi="fa-IR"/>
        </w:rPr>
        <w:t xml:space="preserve"> کد الگوریتم را در شکل زیر مشاهده می</w:t>
      </w:r>
      <w:r w:rsidR="0066147B">
        <w:rPr>
          <w:rFonts w:eastAsiaTheme="minorEastAsia"/>
          <w:rtl/>
          <w:lang w:bidi="fa-IR"/>
        </w:rPr>
        <w:softHyphen/>
      </w:r>
      <w:r w:rsidR="0066147B">
        <w:rPr>
          <w:rFonts w:eastAsiaTheme="minorEastAsia" w:hint="cs"/>
          <w:rtl/>
          <w:lang w:bidi="fa-IR"/>
        </w:rPr>
        <w:t>کنید. لازم به ذکر است که الگوریتم ذیل برای کاهش سناریو</w:t>
      </w:r>
      <w:r w:rsidR="0066147B">
        <w:rPr>
          <w:rFonts w:eastAsiaTheme="minorEastAsia"/>
          <w:rtl/>
          <w:lang w:bidi="fa-IR"/>
        </w:rPr>
        <w:softHyphen/>
      </w:r>
      <w:r w:rsidR="0066147B">
        <w:rPr>
          <w:rFonts w:eastAsiaTheme="minorEastAsia" w:hint="cs"/>
          <w:rtl/>
          <w:lang w:bidi="fa-IR"/>
        </w:rPr>
        <w:t>ها به 10 عدد نوشته شده است.</w:t>
      </w:r>
    </w:p>
    <w:p w14:paraId="3C61E368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andas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pd</w:t>
      </w:r>
    </w:p>
    <w:p w14:paraId="125DD89D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numpy</w:t>
      </w:r>
      <w:proofErr w:type="spell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np</w:t>
      </w:r>
    </w:p>
    <w:p w14:paraId="354BAB9E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matplotlib.pyplot</w:t>
      </w:r>
      <w:proofErr w:type="spellEnd"/>
      <w:proofErr w:type="gram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plt</w:t>
      </w:r>
      <w:proofErr w:type="spellEnd"/>
    </w:p>
    <w:p w14:paraId="3303A929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scipy.stats</w:t>
      </w:r>
      <w:proofErr w:type="spellEnd"/>
      <w:proofErr w:type="gram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scs</w:t>
      </w:r>
      <w:proofErr w:type="spellEnd"/>
    </w:p>
    <w:p w14:paraId="10065AB4" w14:textId="4477C7E6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ath </w:t>
      </w:r>
      <w:proofErr w:type="gramStart"/>
      <w:r w:rsidRPr="001276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inf</w:t>
      </w:r>
      <w:proofErr w:type="gramEnd"/>
    </w:p>
    <w:p w14:paraId="43AD046D" w14:textId="77777777" w:rsidR="00127698" w:rsidRPr="00127698" w:rsidRDefault="00127698" w:rsidP="001276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scenarios=</w:t>
      </w:r>
      <w:proofErr w:type="spellStart"/>
      <w:proofErr w:type="gramStart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pd.read</w:t>
      </w:r>
      <w:proofErr w:type="gram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_excel</w:t>
      </w:r>
      <w:proofErr w:type="spell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27698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127698">
        <w:rPr>
          <w:rFonts w:ascii="Consolas" w:eastAsia="Times New Roman" w:hAnsi="Consolas" w:cs="Times New Roman"/>
          <w:color w:val="CE9178"/>
          <w:sz w:val="21"/>
          <w:szCs w:val="21"/>
        </w:rPr>
        <w:t>scenarios.xlsx'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127698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proofErr w:type="spellEnd"/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27698">
        <w:rPr>
          <w:rFonts w:ascii="Consolas" w:eastAsia="Times New Roman" w:hAnsi="Consolas" w:cs="Times New Roman"/>
          <w:color w:val="569CD6"/>
          <w:sz w:val="21"/>
          <w:szCs w:val="21"/>
        </w:rPr>
        <w:t>None</w:t>
      </w:r>
      <w:r w:rsidRPr="0012769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D59E64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making</w:t>
      </w:r>
      <w:proofErr w:type="gramEnd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loop to calculate the distance between each scenario</w:t>
      </w:r>
    </w:p>
    <w:p w14:paraId="2CE41599" w14:textId="3D586119" w:rsid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6A9955"/>
          <w:sz w:val="21"/>
          <w:szCs w:val="21"/>
          <w:rtl/>
        </w:rPr>
      </w:pP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and</w:t>
      </w:r>
      <w:proofErr w:type="gramEnd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dd it to the distance matrix defined in the previous cell</w:t>
      </w:r>
    </w:p>
    <w:p w14:paraId="3902C54D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create</w:t>
      </w:r>
      <w:proofErr w:type="gramEnd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dataset of our scenarios</w:t>
      </w:r>
    </w:p>
    <w:p w14:paraId="3A57E9F3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main_scenarios</w:t>
      </w:r>
      <w:proofErr w:type="spell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scenarios.iloc</w:t>
      </w:r>
      <w:proofErr w:type="spellEnd"/>
      <w:proofErr w:type="gram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[:,: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9B6D3FC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create</w:t>
      </w:r>
      <w:proofErr w:type="gramEnd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dataset of probabilities</w:t>
      </w:r>
    </w:p>
    <w:p w14:paraId="55EF5A0A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probabilities=</w:t>
      </w:r>
      <w:proofErr w:type="spellStart"/>
      <w:proofErr w:type="gram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scenarios.iloc</w:t>
      </w:r>
      <w:proofErr w:type="spellEnd"/>
      <w:proofErr w:type="gram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[:,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62342BC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>define</w:t>
      </w:r>
      <w:proofErr w:type="gramEnd"/>
      <w:r w:rsidRPr="002614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a matrix which will contain the distances of scenarios from each other</w:t>
      </w:r>
    </w:p>
    <w:p w14:paraId="21C3FF17" w14:textId="77777777" w:rsidR="002614A3" w:rsidRPr="002614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np.zeros</w:t>
      </w:r>
      <w:proofErr w:type="spellEnd"/>
      <w:proofErr w:type="gram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2614A3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0291DFBE" w14:textId="4E15B4E2" w:rsidR="002614A3" w:rsidRPr="00863FA3" w:rsidRDefault="002614A3" w:rsidP="002614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probabilities=</w:t>
      </w:r>
      <w:proofErr w:type="spellStart"/>
      <w:proofErr w:type="gramStart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np.array</w:t>
      </w:r>
      <w:proofErr w:type="spellEnd"/>
      <w:proofErr w:type="gramEnd"/>
      <w:r w:rsidRPr="002614A3">
        <w:rPr>
          <w:rFonts w:ascii="Consolas" w:eastAsia="Times New Roman" w:hAnsi="Consolas" w:cs="Times New Roman"/>
          <w:color w:val="D4D4D4"/>
          <w:sz w:val="21"/>
          <w:szCs w:val="21"/>
        </w:rPr>
        <w:t>(probabilities)</w:t>
      </w:r>
    </w:p>
    <w:p w14:paraId="451D6653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inimum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13EB4C88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epsilon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.065</w:t>
      </w:r>
    </w:p>
    <w:p w14:paraId="44E3B0BB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minimum&lt;epsilon:</w:t>
      </w:r>
    </w:p>
    <w:p w14:paraId="6DFFE008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0C42748B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6C7D9FAE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=j:</w:t>
      </w:r>
    </w:p>
    <w:p w14:paraId="2A63D65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j]=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nf</w:t>
      </w:r>
    </w:p>
    <w:p w14:paraId="53229275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0597DF3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a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array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scenarios.iloc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3441BF40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b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array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scenarios.iloc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j])</w:t>
      </w:r>
    </w:p>
    <w:p w14:paraId="5952CA59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    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sqrt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sum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(a-b)**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582998D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j]=</w:t>
      </w:r>
      <w:proofErr w:type="spellStart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*probabilities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ED94825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minimum=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m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reshape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distance_matrix.shape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**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,))</w:t>
      </w:r>
    </w:p>
    <w:p w14:paraId="00B19DB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38FB588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j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trix.shap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):</w:t>
      </w:r>
    </w:p>
    <w:p w14:paraId="1D7F3877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j]=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minimum:</w:t>
      </w:r>
    </w:p>
    <w:p w14:paraId="34A5E5E1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row=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</w:p>
    <w:p w14:paraId="5B70A880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            column=j</w:t>
      </w:r>
    </w:p>
    <w:p w14:paraId="0BFD267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09B8A521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Start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update</w:t>
      </w:r>
      <w:proofErr w:type="gramEnd"/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 xml:space="preserve"> scenarios</w:t>
      </w:r>
    </w:p>
    <w:p w14:paraId="0BA3A1EE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minimum=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row,column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1F87F11E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probabilities[column]=probabilities[row]+probabilities[column]</w:t>
      </w:r>
    </w:p>
    <w:p w14:paraId="3D39D494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probabilities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delet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probabilities,row,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6E9D12F2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    main_scenarios=main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scenarios.drop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row).reset_index().drop([</w:t>
      </w:r>
      <w:r w:rsidRPr="00863FA3">
        <w:rPr>
          <w:rFonts w:ascii="Consolas" w:eastAsia="Times New Roman" w:hAnsi="Consolas" w:cs="Times New Roman"/>
          <w:color w:val="CE9178"/>
          <w:sz w:val="21"/>
          <w:szCs w:val="21"/>
        </w:rPr>
        <w:t>"index"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], 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AECBE4F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delet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,row,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74DA1DD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spellStart"/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np.delete</w:t>
      </w:r>
      <w:proofErr w:type="spellEnd"/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distance_matrix,column,</w:t>
      </w:r>
      <w:r w:rsidRPr="00863FA3">
        <w:rPr>
          <w:rFonts w:ascii="Consolas" w:eastAsia="Times New Roman" w:hAnsi="Consolas" w:cs="Times New Roman"/>
          <w:color w:val="9CDCFE"/>
          <w:sz w:val="21"/>
          <w:szCs w:val="21"/>
        </w:rPr>
        <w:t>axis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8474180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863FA3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</w:t>
      </w:r>
      <w:proofErr w:type="gramStart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scenarios</w:t>
      </w:r>
      <w:proofErr w:type="spell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)=</w:t>
      </w:r>
      <w:proofErr w:type="gramEnd"/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863FA3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0A89766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863FA3">
        <w:rPr>
          <w:rFonts w:ascii="Consolas" w:eastAsia="Times New Roman" w:hAnsi="Consolas" w:cs="Times New Roman"/>
          <w:color w:val="C586C0"/>
          <w:sz w:val="21"/>
          <w:szCs w:val="21"/>
        </w:rPr>
        <w:t>break</w:t>
      </w:r>
    </w:p>
    <w:p w14:paraId="0EC52456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0FA985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6A9955"/>
          <w:sz w:val="21"/>
          <w:szCs w:val="21"/>
        </w:rPr>
        <w:t>#let's see the new scenarios</w:t>
      </w:r>
    </w:p>
    <w:p w14:paraId="3FE72896" w14:textId="77777777" w:rsidR="00863FA3" w:rsidRPr="00863FA3" w:rsidRDefault="00863FA3" w:rsidP="00863F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63FA3">
        <w:rPr>
          <w:rFonts w:ascii="Consolas" w:eastAsia="Times New Roman" w:hAnsi="Consolas" w:cs="Times New Roman"/>
          <w:color w:val="D4D4D4"/>
          <w:sz w:val="21"/>
          <w:szCs w:val="21"/>
        </w:rPr>
        <w:t>main_scenarios  </w:t>
      </w:r>
    </w:p>
    <w:p w14:paraId="24605D24" w14:textId="77777777" w:rsidR="00863FA3" w:rsidRDefault="00863FA3" w:rsidP="00863FA3">
      <w:pPr>
        <w:bidi/>
        <w:jc w:val="center"/>
        <w:rPr>
          <w:rFonts w:eastAsiaTheme="minorEastAsia"/>
          <w:rtl/>
          <w:lang w:bidi="fa-IR"/>
        </w:rPr>
      </w:pPr>
    </w:p>
    <w:p w14:paraId="45500C88" w14:textId="1988AC58" w:rsidR="00863FA3" w:rsidRDefault="00863FA3" w:rsidP="00863FA3">
      <w:pPr>
        <w:pStyle w:val="Heading1"/>
        <w:bidi/>
        <w:jc w:val="left"/>
        <w:rPr>
          <w:rFonts w:eastAsiaTheme="minorEastAsia"/>
          <w:rtl/>
        </w:rPr>
      </w:pPr>
      <w:bookmarkStart w:id="7" w:name="_Toc94298058"/>
      <w:r>
        <w:rPr>
          <w:rFonts w:eastAsiaTheme="minorEastAsia" w:hint="cs"/>
          <w:rtl/>
        </w:rPr>
        <w:t>توضیحات کد الگوریتم کاهش سناریو</w:t>
      </w:r>
      <w:bookmarkEnd w:id="7"/>
    </w:p>
    <w:p w14:paraId="51CB80C5" w14:textId="3DA358F6" w:rsidR="00127698" w:rsidRDefault="00127698" w:rsidP="007839AE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ابتدا </w:t>
      </w:r>
      <w:r w:rsidR="0062766B">
        <w:rPr>
          <w:rFonts w:hint="cs"/>
          <w:rtl/>
          <w:lang w:bidi="fa-IR"/>
        </w:rPr>
        <w:t>فایل اکسل سناریو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ها را در پایتو فرا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خوانیم و آن را در متغیری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 سپس سه ستون اول دیتاست مربوطه را در متغیری جدا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 احتمالات این سناریو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ها را نیز در متغیری جداگانه ذخیره می</w:t>
      </w:r>
      <w:r w:rsidR="0062766B">
        <w:rPr>
          <w:rtl/>
          <w:lang w:bidi="fa-IR"/>
        </w:rPr>
        <w:softHyphen/>
      </w:r>
      <w:r w:rsidR="0062766B">
        <w:rPr>
          <w:rFonts w:hint="cs"/>
          <w:rtl/>
          <w:lang w:bidi="fa-IR"/>
        </w:rPr>
        <w:t>کنیم.</w:t>
      </w:r>
      <w:r w:rsidR="00024C59">
        <w:rPr>
          <w:rFonts w:hint="cs"/>
          <w:rtl/>
          <w:lang w:bidi="fa-IR"/>
        </w:rPr>
        <w:t xml:space="preserve"> پس از آن یک ماتریس صفر که از 100 سطر و ستون ( به تعداد سناریو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 xml:space="preserve">های تولید شده)تشکیل شده را </w:t>
      </w:r>
      <w:r w:rsidR="00024C59">
        <w:rPr>
          <w:lang w:bidi="fa-IR"/>
        </w:rPr>
        <w:t xml:space="preserve"> </w:t>
      </w:r>
      <w:r w:rsidR="00024C59">
        <w:rPr>
          <w:rFonts w:hint="cs"/>
          <w:rtl/>
          <w:lang w:bidi="fa-IR"/>
        </w:rPr>
        <w:t>تعریف می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 xml:space="preserve">کنیم. این ماتریس، </w:t>
      </w:r>
      <w:r w:rsidR="00024C59" w:rsidRPr="00C5270E">
        <w:rPr>
          <w:rFonts w:hint="cs"/>
          <w:b/>
          <w:bCs/>
          <w:rtl/>
          <w:lang w:bidi="fa-IR"/>
        </w:rPr>
        <w:t>ماتریس فواصل</w:t>
      </w:r>
      <w:r w:rsidR="00024C59">
        <w:rPr>
          <w:rFonts w:hint="cs"/>
          <w:rtl/>
          <w:lang w:bidi="fa-IR"/>
        </w:rPr>
        <w:t xml:space="preserve"> ما خواهد بود و مقادیر فاصله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>ی هر سناریو از سناریو</w:t>
      </w:r>
      <w:r w:rsidR="00024C59">
        <w:rPr>
          <w:rtl/>
          <w:lang w:bidi="fa-IR"/>
        </w:rPr>
        <w:softHyphen/>
      </w:r>
      <w:r w:rsidR="00024C59">
        <w:rPr>
          <w:rFonts w:hint="cs"/>
          <w:rtl/>
          <w:lang w:bidi="fa-IR"/>
        </w:rPr>
        <w:t>های دیگر را در آن قرار خواهیم داد.</w:t>
      </w:r>
      <w:r w:rsidR="00B314E7">
        <w:rPr>
          <w:rFonts w:hint="cs"/>
          <w:rtl/>
          <w:lang w:bidi="fa-IR"/>
        </w:rPr>
        <w:t xml:space="preserve"> پس از این قسمت شروع به تعریف الگوریتم می</w:t>
      </w:r>
      <w:r w:rsidR="00B314E7">
        <w:rPr>
          <w:rtl/>
          <w:lang w:bidi="fa-IR"/>
        </w:rPr>
        <w:softHyphen/>
      </w:r>
      <w:r w:rsidR="00B314E7">
        <w:rPr>
          <w:rFonts w:hint="cs"/>
          <w:rtl/>
          <w:lang w:bidi="fa-IR"/>
        </w:rPr>
        <w:t>کنیم.</w:t>
      </w:r>
    </w:p>
    <w:p w14:paraId="6AA2394D" w14:textId="10841E88" w:rsidR="007839AE" w:rsidRDefault="007839AE" w:rsidP="004920B9">
      <w:pPr>
        <w:bidi/>
        <w:jc w:val="both"/>
        <w:rPr>
          <w:rtl/>
          <w:lang w:bidi="fa-IR"/>
        </w:rPr>
      </w:pPr>
      <w:r>
        <w:rPr>
          <w:rFonts w:hint="cs"/>
          <w:rtl/>
          <w:lang w:bidi="fa-IR"/>
        </w:rPr>
        <w:t>ابتدا مقداری را برای اپسیلون در نظر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گیریم. این مقدار برای بررسی شرطی است که اجازه ندهیم حداقل فواصل بین سناریو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ها از حد مشخصی بیشتر شود. در صورتی که حداقل فاصله بین سناریوها از این مقدار عبور کند و بیشتر شود دیگر سناریویی را حذف نخواهیم کرد.</w:t>
      </w:r>
      <w:r w:rsidR="009E62EC">
        <w:rPr>
          <w:rFonts w:hint="cs"/>
          <w:rtl/>
          <w:lang w:bidi="fa-IR"/>
        </w:rPr>
        <w:t xml:space="preserve"> برای نوشتن الگوریتم نیاز به چند حلقه</w:t>
      </w:r>
      <w:r w:rsidR="009E62EC">
        <w:rPr>
          <w:rtl/>
          <w:lang w:bidi="fa-IR"/>
        </w:rPr>
        <w:softHyphen/>
      </w:r>
      <w:r w:rsidR="009E62EC">
        <w:rPr>
          <w:rFonts w:hint="cs"/>
          <w:rtl/>
          <w:lang w:bidi="fa-IR"/>
        </w:rPr>
        <w:t>ی تو در تو داریم. ابتدا و پس از چک کردن شرط کوچکتر بودن مقدار مینیموم فاصله</w:t>
      </w:r>
      <w:r w:rsidR="009E62EC">
        <w:rPr>
          <w:rtl/>
          <w:lang w:bidi="fa-IR"/>
        </w:rPr>
        <w:softHyphen/>
      </w:r>
      <w:r w:rsidR="009E62EC">
        <w:rPr>
          <w:rFonts w:hint="cs"/>
          <w:rtl/>
          <w:lang w:bidi="fa-IR"/>
        </w:rPr>
        <w:t xml:space="preserve">ها از اپسیلون تعریف شده، به ازای هر سطر و ستون </w:t>
      </w:r>
      <w:proofErr w:type="spellStart"/>
      <w:r w:rsidR="009E62EC">
        <w:rPr>
          <w:lang w:bidi="fa-IR"/>
        </w:rPr>
        <w:t>i</w:t>
      </w:r>
      <w:proofErr w:type="spellEnd"/>
      <w:r w:rsidR="009E62EC">
        <w:rPr>
          <w:rFonts w:hint="cs"/>
          <w:rtl/>
          <w:lang w:bidi="fa-IR"/>
        </w:rPr>
        <w:t xml:space="preserve"> و </w:t>
      </w:r>
      <w:r w:rsidR="009E62EC">
        <w:rPr>
          <w:lang w:bidi="fa-IR"/>
        </w:rPr>
        <w:t>j</w:t>
      </w:r>
      <w:r w:rsidR="003A0C69">
        <w:rPr>
          <w:rFonts w:hint="cs"/>
          <w:rtl/>
          <w:lang w:bidi="fa-IR"/>
        </w:rPr>
        <w:t xml:space="preserve"> فاصله</w:t>
      </w:r>
      <w:r w:rsidR="003A0C69">
        <w:rPr>
          <w:rtl/>
          <w:lang w:bidi="fa-IR"/>
        </w:rPr>
        <w:softHyphen/>
      </w:r>
      <w:r w:rsidR="003A0C69">
        <w:rPr>
          <w:rFonts w:hint="cs"/>
          <w:rtl/>
          <w:lang w:bidi="fa-IR"/>
        </w:rPr>
        <w:t xml:space="preserve">ی سناریوی </w:t>
      </w:r>
      <w:proofErr w:type="spellStart"/>
      <w:r w:rsidR="003A0C69">
        <w:rPr>
          <w:lang w:bidi="fa-IR"/>
        </w:rPr>
        <w:t>i</w:t>
      </w:r>
      <w:proofErr w:type="spellEnd"/>
      <w:r w:rsidR="003A0C69">
        <w:rPr>
          <w:rFonts w:hint="cs"/>
          <w:rtl/>
          <w:lang w:bidi="fa-IR"/>
        </w:rPr>
        <w:t xml:space="preserve"> و </w:t>
      </w:r>
      <w:r w:rsidR="003A0C69">
        <w:rPr>
          <w:lang w:bidi="fa-IR"/>
        </w:rPr>
        <w:t>j</w:t>
      </w:r>
      <w:r w:rsidR="003A0C69">
        <w:rPr>
          <w:rFonts w:hint="cs"/>
          <w:rtl/>
          <w:lang w:bidi="fa-IR"/>
        </w:rPr>
        <w:t xml:space="preserve"> از هم محاسبه شده</w:t>
      </w:r>
      <w:r w:rsidR="004718BE">
        <w:rPr>
          <w:rFonts w:hint="cs"/>
          <w:rtl/>
          <w:lang w:bidi="fa-IR"/>
        </w:rPr>
        <w:t xml:space="preserve"> و پس از ضرب این فاصله در احتمال سناریوی </w:t>
      </w:r>
      <w:proofErr w:type="spellStart"/>
      <w:r w:rsidR="004718BE">
        <w:rPr>
          <w:lang w:bidi="fa-IR"/>
        </w:rPr>
        <w:t>i</w:t>
      </w:r>
      <w:proofErr w:type="spellEnd"/>
      <w:r w:rsidR="004718BE">
        <w:rPr>
          <w:rFonts w:hint="cs"/>
          <w:rtl/>
          <w:lang w:bidi="fa-IR"/>
        </w:rPr>
        <w:t>،</w:t>
      </w:r>
      <w:r w:rsidR="003A0C69">
        <w:rPr>
          <w:rFonts w:hint="cs"/>
          <w:rtl/>
          <w:lang w:bidi="fa-IR"/>
        </w:rPr>
        <w:t xml:space="preserve"> به سطر و ستون متناظر در ماتریس فواصل اختصاص می</w:t>
      </w:r>
      <w:r w:rsidR="003A0C69">
        <w:rPr>
          <w:rtl/>
          <w:lang w:bidi="fa-IR"/>
        </w:rPr>
        <w:softHyphen/>
      </w:r>
      <w:r w:rsidR="003A0C69">
        <w:rPr>
          <w:rFonts w:hint="cs"/>
          <w:rtl/>
          <w:lang w:bidi="fa-IR"/>
        </w:rPr>
        <w:t>یابد.</w:t>
      </w:r>
      <w:r w:rsidR="004920B9">
        <w:rPr>
          <w:rFonts w:hint="cs"/>
          <w:rtl/>
          <w:lang w:bidi="fa-IR"/>
        </w:rPr>
        <w:t xml:space="preserve"> هم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چنین مقادیر روی قطر اصلی را ب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نهایت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گذاریم زیرا فاصله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ی هر سناریو از خودش همواره صفر است و ن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خواهیم آن را در بررس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مان دخیل کنیم. این حلقه به همین ترتیب تکرار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 xml:space="preserve">شود تا تمام عناصر ماتریس فواصل تکمیل گردد. سپس مقدار مینیموم فاصله را حساب کرده و در متغیر </w:t>
      </w:r>
      <w:r w:rsidR="004920B9">
        <w:rPr>
          <w:lang w:bidi="fa-IR"/>
        </w:rPr>
        <w:t>minimum</w:t>
      </w:r>
      <w:r w:rsidR="004920B9">
        <w:rPr>
          <w:rFonts w:hint="cs"/>
          <w:rtl/>
          <w:lang w:bidi="fa-IR"/>
        </w:rPr>
        <w:t xml:space="preserve"> قرار می</w:t>
      </w:r>
      <w:r w:rsidR="004920B9">
        <w:rPr>
          <w:rtl/>
          <w:lang w:bidi="fa-IR"/>
        </w:rPr>
        <w:softHyphen/>
      </w:r>
      <w:r w:rsidR="004920B9">
        <w:rPr>
          <w:rFonts w:hint="cs"/>
          <w:rtl/>
          <w:lang w:bidi="fa-IR"/>
        </w:rPr>
        <w:t>دهیم.</w:t>
      </w:r>
      <w:r w:rsidR="004718BE">
        <w:rPr>
          <w:rFonts w:hint="cs"/>
          <w:rtl/>
          <w:lang w:bidi="fa-IR"/>
        </w:rPr>
        <w:t xml:space="preserve"> سپس </w:t>
      </w:r>
      <w:r w:rsidR="004D6F6C">
        <w:rPr>
          <w:rFonts w:hint="cs"/>
          <w:rtl/>
          <w:lang w:bidi="fa-IR"/>
        </w:rPr>
        <w:t>اندیس</w:t>
      </w:r>
      <w:r w:rsidR="004718BE">
        <w:rPr>
          <w:rFonts w:hint="cs"/>
          <w:rtl/>
          <w:lang w:bidi="fa-IR"/>
        </w:rPr>
        <w:t xml:space="preserve"> سطر و ستون این مقدار مینیموم را در ماتریس فواصل پیدا می</w:t>
      </w:r>
      <w:r w:rsidR="004718BE">
        <w:rPr>
          <w:rtl/>
          <w:lang w:bidi="fa-IR"/>
        </w:rPr>
        <w:softHyphen/>
      </w:r>
      <w:r w:rsidR="004718BE">
        <w:rPr>
          <w:rFonts w:hint="cs"/>
          <w:rtl/>
          <w:lang w:bidi="fa-IR"/>
        </w:rPr>
        <w:t>کنیم</w:t>
      </w:r>
      <w:r w:rsidR="00C90474">
        <w:rPr>
          <w:rFonts w:hint="cs"/>
          <w:rtl/>
          <w:lang w:bidi="fa-IR"/>
        </w:rPr>
        <w:t xml:space="preserve"> و</w:t>
      </w:r>
      <w:r w:rsidR="00C90474">
        <w:rPr>
          <w:lang w:bidi="fa-IR"/>
        </w:rPr>
        <w:t xml:space="preserve"> </w:t>
      </w:r>
      <w:r w:rsidR="004D6F6C">
        <w:rPr>
          <w:rFonts w:hint="cs"/>
          <w:rtl/>
          <w:lang w:bidi="fa-IR"/>
        </w:rPr>
        <w:t>سناریوی مربوط به اندیس صف را از مجموعه سناریو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های موجود حذف می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کنیم. پس از حذف سناریوی حذف شده، احتمال آن به احتمال سناریوی باقی مانده افزوده می</w:t>
      </w:r>
      <w:r w:rsidR="004D6F6C">
        <w:rPr>
          <w:rtl/>
          <w:lang w:bidi="fa-IR"/>
        </w:rPr>
        <w:softHyphen/>
      </w:r>
      <w:r w:rsidR="004D6F6C">
        <w:rPr>
          <w:rFonts w:hint="cs"/>
          <w:rtl/>
          <w:lang w:bidi="fa-IR"/>
        </w:rPr>
        <w:t>شود.</w:t>
      </w:r>
      <w:r w:rsidR="00FA1B23">
        <w:rPr>
          <w:rFonts w:hint="cs"/>
          <w:rtl/>
          <w:lang w:bidi="fa-IR"/>
        </w:rPr>
        <w:t xml:space="preserve"> مجددا این حلقه تکرار شده و این بار ماتریس فواصل با ابعاد 99</w:t>
      </w:r>
      <w:r w:rsidR="00FA1B23">
        <w:rPr>
          <w:lang w:bidi="fa-IR"/>
        </w:rPr>
        <w:t>*</w:t>
      </w:r>
      <w:r w:rsidR="00FA1B23">
        <w:rPr>
          <w:rFonts w:hint="cs"/>
          <w:rtl/>
          <w:lang w:bidi="fa-IR"/>
        </w:rPr>
        <w:t>99</w:t>
      </w:r>
      <w:r w:rsidR="00FA1B23">
        <w:rPr>
          <w:lang w:bidi="fa-IR"/>
        </w:rPr>
        <w:t xml:space="preserve"> </w:t>
      </w:r>
      <w:r w:rsidR="00FA1B23">
        <w:rPr>
          <w:rFonts w:hint="cs"/>
          <w:rtl/>
          <w:lang w:bidi="fa-IR"/>
        </w:rPr>
        <w:t>را خواهیم داشت و مجددا فواصل را حساب کرده و مینیموم را حذف می</w:t>
      </w:r>
      <w:r w:rsidR="00FA1B23">
        <w:rPr>
          <w:rtl/>
          <w:lang w:bidi="fa-IR"/>
        </w:rPr>
        <w:softHyphen/>
      </w:r>
      <w:r w:rsidR="00FA1B23">
        <w:rPr>
          <w:rFonts w:hint="cs"/>
          <w:rtl/>
          <w:lang w:bidi="fa-IR"/>
        </w:rPr>
        <w:t>کنیم تا به تعداد سناریوی مدنظرمان برسیم. با گذر مینیموم از مقدار 0.065</w:t>
      </w:r>
      <w:r w:rsidR="00FA1B23">
        <w:rPr>
          <w:lang w:bidi="fa-IR"/>
        </w:rPr>
        <w:t xml:space="preserve"> </w:t>
      </w:r>
      <w:r w:rsidR="00FA1B23">
        <w:rPr>
          <w:rFonts w:hint="cs"/>
          <w:rtl/>
          <w:lang w:bidi="fa-IR"/>
        </w:rPr>
        <w:t>الگوریتم متوقف می</w:t>
      </w:r>
      <w:r w:rsidR="00FA1B23">
        <w:rPr>
          <w:rtl/>
          <w:lang w:bidi="fa-IR"/>
        </w:rPr>
        <w:softHyphen/>
      </w:r>
      <w:r w:rsidR="00FA1B23">
        <w:rPr>
          <w:rFonts w:hint="cs"/>
          <w:rtl/>
          <w:lang w:bidi="fa-IR"/>
        </w:rPr>
        <w:t xml:space="preserve">شود. </w:t>
      </w:r>
    </w:p>
    <w:p w14:paraId="6E2413EF" w14:textId="791D9E53" w:rsidR="009A22D5" w:rsidRDefault="009A22D5" w:rsidP="009A22D5">
      <w:pPr>
        <w:bidi/>
        <w:jc w:val="both"/>
        <w:rPr>
          <w:rtl/>
          <w:lang w:bidi="fa-IR"/>
        </w:rPr>
      </w:pPr>
    </w:p>
    <w:p w14:paraId="004FC294" w14:textId="1F2FB35A" w:rsidR="009A22D5" w:rsidRPr="0023718D" w:rsidRDefault="009A22D5" w:rsidP="0023718D">
      <w:pPr>
        <w:pStyle w:val="Heading1"/>
        <w:bidi/>
        <w:jc w:val="left"/>
        <w:rPr>
          <w:rFonts w:hint="cs"/>
          <w:rtl/>
        </w:rPr>
      </w:pPr>
      <w:r w:rsidRPr="0023718D">
        <w:rPr>
          <w:rFonts w:hint="cs"/>
          <w:rtl/>
        </w:rPr>
        <w:t xml:space="preserve">حل به کمک </w:t>
      </w:r>
      <w:r w:rsidR="00DE32DD" w:rsidRPr="0023718D">
        <w:rPr>
          <w:rFonts w:hint="cs"/>
          <w:rtl/>
        </w:rPr>
        <w:t>الگوریتم تجزیه</w:t>
      </w:r>
      <w:r w:rsidR="00DE32DD" w:rsidRPr="0023718D">
        <w:rPr>
          <w:rtl/>
        </w:rPr>
        <w:softHyphen/>
      </w:r>
      <w:r w:rsidR="00DE32DD" w:rsidRPr="0023718D">
        <w:rPr>
          <w:rFonts w:hint="cs"/>
          <w:rtl/>
        </w:rPr>
        <w:t>ی تو در تو</w:t>
      </w:r>
    </w:p>
    <w:p w14:paraId="04003706" w14:textId="1A2E11B8" w:rsidR="00DE32DD" w:rsidRDefault="00F308F2" w:rsidP="00DE32DD">
      <w:pPr>
        <w:jc w:val="right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این </w:t>
      </w:r>
      <w:r w:rsidR="00F339CC">
        <w:rPr>
          <w:rFonts w:hint="cs"/>
          <w:rtl/>
          <w:lang w:bidi="fa-IR"/>
        </w:rPr>
        <w:t>بخش از همان سناریو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های مطرح شده در کتاب برای حل مسئله استفاده می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کنیم. در نتیجه سه سناریوی کم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باران، متوسط و پرباران را خواهیم داشت. برای سناریوی کم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باران احتمال 0.3، متوسط 0.4 و پرباران 0.3 را اختصاص می</w:t>
      </w:r>
      <w:r w:rsidR="00F339CC">
        <w:rPr>
          <w:rtl/>
          <w:lang w:bidi="fa-IR"/>
        </w:rPr>
        <w:softHyphen/>
      </w:r>
      <w:r w:rsidR="00F339CC">
        <w:rPr>
          <w:rFonts w:hint="cs"/>
          <w:rtl/>
          <w:lang w:bidi="fa-IR"/>
        </w:rPr>
        <w:t>دهیم.</w:t>
      </w:r>
    </w:p>
    <w:p w14:paraId="746A91BD" w14:textId="72FB8334" w:rsidR="00B35145" w:rsidRDefault="00E31269" w:rsidP="002F4A71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برای اینکه درک بهتری از الگوریتم کد شده در نرم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افزار بدست بیاوریم مسئله</w:t>
      </w:r>
      <w:r w:rsidR="002F4A71">
        <w:rPr>
          <w:rFonts w:hint="cs"/>
          <w:rtl/>
          <w:lang w:bidi="fa-IR"/>
        </w:rPr>
        <w:t xml:space="preserve"> را برای گام اول و جهت </w:t>
      </w:r>
      <w:r w:rsidR="002F4A71">
        <w:rPr>
          <w:lang w:bidi="fa-IR"/>
        </w:rPr>
        <w:t>Dir</w:t>
      </w:r>
      <w:r w:rsidR="002F4A71">
        <w:rPr>
          <w:rFonts w:hint="cs"/>
          <w:rtl/>
          <w:lang w:bidi="fa-IR"/>
        </w:rPr>
        <w:t xml:space="preserve"> می</w:t>
      </w:r>
      <w:r w:rsidR="002F4A71">
        <w:rPr>
          <w:rtl/>
          <w:lang w:bidi="fa-IR"/>
        </w:rPr>
        <w:softHyphen/>
      </w:r>
      <w:r w:rsidR="002F4A71">
        <w:rPr>
          <w:rFonts w:hint="cs"/>
          <w:rtl/>
          <w:lang w:bidi="fa-IR"/>
        </w:rPr>
        <w:t>نویسیم:</w:t>
      </w:r>
    </w:p>
    <w:p w14:paraId="0B872A8C" w14:textId="404AD8AA" w:rsidR="007B5EB9" w:rsidRPr="0022539B" w:rsidRDefault="007B5EB9" w:rsidP="007B5EB9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1</m:t>
          </m:r>
          <m:r>
            <w:rPr>
              <w:rFonts w:ascii="Cambria Math" w:hAnsi="Cambria Math"/>
              <w:color w:val="FF0000"/>
            </w:rPr>
            <m:t>)</m:t>
          </m:r>
        </m:oMath>
      </m:oMathPara>
    </w:p>
    <w:p w14:paraId="1266C59B" w14:textId="408E566E" w:rsidR="007B5EB9" w:rsidRPr="0022539B" w:rsidRDefault="007B5EB9" w:rsidP="007B5EB9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Cambria Math" w:hint="cs"/>
                      <w:rtl/>
                    </w:rPr>
                    <m:t>θ</m:t>
                  </m:r>
                  <m:ctrlPr>
                    <w:rPr>
                      <w:rFonts w:ascii="Cambria Math" w:eastAsiaTheme="minorEastAsia" w:hAnsi="Cambria Math" w:cs="Cambria Math" w:hint="cs"/>
                      <w:i/>
                      <w:rtl/>
                    </w:rPr>
                  </m:ctrlPr>
                </m:e>
                <m:sup>
                  <m:r>
                    <w:rPr>
                      <w:rFonts w:ascii="Cambria Math" w:eastAsiaTheme="minorEastAsia" w:hAnsi="Cambria Math"/>
                    </w:rPr>
                    <m:t>1</m:t>
                  </m:r>
                </m:sup>
              </m:sSup>
            </m:e>
          </m:func>
        </m:oMath>
      </m:oMathPara>
    </w:p>
    <w:p w14:paraId="35AAF0BB" w14:textId="5CA5DE11" w:rsidR="007B5EB9" w:rsidRPr="0022539B" w:rsidRDefault="007B5EB9" w:rsidP="007B5EB9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1</m:t>
              </m:r>
            </m:sub>
          </m:sSub>
          <m:r>
            <w:rPr>
              <w:rFonts w:ascii="Cambria Math" w:eastAsiaTheme="minorEastAsia" w:hAnsi="Cambria Math"/>
            </w:rPr>
            <m:t>≤50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62452530" w14:textId="4A435B06" w:rsidR="007B5EB9" w:rsidRPr="00A963B8" w:rsidRDefault="007B5EB9" w:rsidP="007B5EB9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 w:cs="Cambria Math" w:hint="cs"/>
                  <w:rtl/>
                </w:rPr>
                <m:t>θ</m:t>
              </m:r>
              <m:ctrlPr>
                <w:rPr>
                  <w:rFonts w:ascii="Cambria Math" w:eastAsiaTheme="minorEastAsia" w:hAnsi="Cambria Math" w:cs="Cambria Math" w:hint="cs"/>
                  <w:i/>
                  <w:rtl/>
                </w:rPr>
              </m:ctrlPr>
            </m:e>
            <m:sup>
              <m:r>
                <w:rPr>
                  <w:rFonts w:ascii="Cambria Math" w:eastAsiaTheme="minorEastAsia" w:hAnsi="Cambria Math"/>
                </w:rPr>
                <m:t>1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1507C0C9" w14:textId="31A98770" w:rsidR="00A963B8" w:rsidRDefault="00A963B8" w:rsidP="00A963B8">
      <w:pPr>
        <w:bidi/>
        <w:rPr>
          <w:rFonts w:eastAsiaTheme="minorEastAsia"/>
          <w:rtl/>
          <w:lang w:bidi="fa-IR"/>
        </w:rPr>
      </w:pPr>
      <w:r>
        <w:rPr>
          <w:rFonts w:eastAsiaTheme="minorEastAsia" w:hint="cs"/>
          <w:rtl/>
        </w:rPr>
        <w:t>پس از کد کردن مسئله</w:t>
      </w:r>
      <w:r>
        <w:rPr>
          <w:rFonts w:eastAsiaTheme="minorEastAsia"/>
          <w:rtl/>
        </w:rPr>
        <w:softHyphen/>
      </w:r>
      <w:r>
        <w:rPr>
          <w:rFonts w:eastAsiaTheme="minorEastAsia" w:hint="cs"/>
          <w:rtl/>
        </w:rPr>
        <w:t xml:space="preserve">ی </w:t>
      </w:r>
      <m:oMath>
        <m:r>
          <w:rPr>
            <w:rFonts w:ascii="Cambria Math" w:eastAsiaTheme="minorEastAsia" w:hAnsi="Cambria Math"/>
          </w:rPr>
          <m:t>NLDS</m:t>
        </m:r>
        <m:r>
          <w:rPr>
            <w:rFonts w:ascii="Cambria Math" w:eastAsiaTheme="minorEastAsia" w:hAnsi="Cambria Math"/>
            <w:lang w:bidi="fa-IR"/>
          </w:rPr>
          <m:t>(1)</m:t>
        </m:r>
      </m:oMath>
      <w:r>
        <w:rPr>
          <w:rFonts w:eastAsiaTheme="minorEastAsia" w:hint="cs"/>
          <w:rtl/>
          <w:lang w:bidi="fa-IR"/>
        </w:rPr>
        <w:t xml:space="preserve"> جواب بهینه به شکل زیر حاصل می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شود که تمام متغیر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برابر 0 هستند.</w:t>
      </w:r>
    </w:p>
    <w:p w14:paraId="4FBDA0B7" w14:textId="04E3B9E9" w:rsidR="00E3101F" w:rsidRPr="00A963B8" w:rsidRDefault="00E3101F" w:rsidP="00E3101F">
      <w:pPr>
        <w:bidi/>
        <w:jc w:val="center"/>
        <w:rPr>
          <w:rFonts w:eastAsiaTheme="minorEastAsia" w:hint="cs"/>
          <w:i/>
          <w:rtl/>
          <w:lang w:bidi="fa-IR"/>
        </w:rPr>
      </w:pPr>
      <w:r>
        <w:rPr>
          <w:noProof/>
        </w:rPr>
        <w:drawing>
          <wp:inline distT="0" distB="0" distL="0" distR="0" wp14:anchorId="2F5FE0D5" wp14:editId="343AAF75">
            <wp:extent cx="1742480" cy="1183822"/>
            <wp:effectExtent l="19050" t="19050" r="10160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50778" cy="1189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ABB79A" w14:textId="016BA30D" w:rsidR="006776B5" w:rsidRPr="0022539B" w:rsidRDefault="006776B5" w:rsidP="006776B5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</m:t>
          </m:r>
          <m:r>
            <w:rPr>
              <w:rFonts w:ascii="Cambria Math" w:hAnsi="Cambria Math"/>
              <w:color w:val="FF0000"/>
            </w:rPr>
            <m:t>2,1</m:t>
          </m:r>
          <m:r>
            <w:rPr>
              <w:rFonts w:ascii="Cambria Math" w:hAnsi="Cambria Math"/>
              <w:color w:val="FF0000"/>
            </w:rPr>
            <m:t>)</m:t>
          </m:r>
        </m:oMath>
      </m:oMathPara>
    </w:p>
    <w:p w14:paraId="79AE64B3" w14:textId="5ECEAE21" w:rsidR="003C4012" w:rsidRPr="003C4012" w:rsidRDefault="006776B5" w:rsidP="00675171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1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7748E73F" w14:textId="1821373D" w:rsidR="006776B5" w:rsidRPr="001B19CE" w:rsidRDefault="006776B5" w:rsidP="003C4012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≤50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02273A28" w14:textId="7F6B0C8E" w:rsidR="001B19CE" w:rsidRPr="008A0FCA" w:rsidRDefault="00EE3B66" w:rsidP="001B19CE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</m:t>
          </m:r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</m:t>
          </m:r>
          <m:r>
            <w:rPr>
              <w:rFonts w:ascii="Cambria Math" w:eastAsiaTheme="minorEastAsia" w:hAnsi="Cambria Math"/>
              <w:lang w:bidi="fa-IR"/>
            </w:rPr>
            <m:t>200</m:t>
          </m:r>
        </m:oMath>
      </m:oMathPara>
    </w:p>
    <w:p w14:paraId="0D37AC82" w14:textId="5CFC3678" w:rsidR="008A0FCA" w:rsidRPr="008A0FCA" w:rsidRDefault="008A0FCA" w:rsidP="008A0FCA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</m:t>
          </m:r>
          <m:r>
            <w:rPr>
              <w:rFonts w:ascii="Cambria Math" w:eastAsiaTheme="minorEastAsia" w:hAnsi="Cambria Math"/>
              <w:lang w:bidi="fa-IR"/>
            </w:rPr>
            <m:t>240</m:t>
          </m:r>
        </m:oMath>
      </m:oMathPara>
    </w:p>
    <w:p w14:paraId="4D50D1D0" w14:textId="1124BA86" w:rsidR="001B19CE" w:rsidRPr="00B829D1" w:rsidRDefault="001B19CE" w:rsidP="001B19CE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r>
                <w:rPr>
                  <w:rFonts w:ascii="Cambria Math" w:eastAsiaTheme="minorEastAsia" w:hAnsi="Cambria Math"/>
                  <w:lang w:bidi="fa-IR"/>
                </w:rPr>
                <m:t>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  <m:r>
                <w:rPr>
                  <w:rFonts w:ascii="Cambria Math" w:eastAsiaTheme="minorEastAsia" w:hAnsi="Cambria Math"/>
                  <w:lang w:bidi="fa-IR"/>
                </w:rPr>
                <m:t>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</m:t>
          </m:r>
          <m:r>
            <w:rPr>
              <w:rFonts w:ascii="Cambria Math" w:eastAsiaTheme="minorEastAsia" w:hAnsi="Cambria Math"/>
              <w:lang w:bidi="fa-IR"/>
            </w:rPr>
            <m:t>0</m:t>
          </m:r>
        </m:oMath>
      </m:oMathPara>
    </w:p>
    <w:p w14:paraId="49144E77" w14:textId="5B9E11DE" w:rsidR="00B829D1" w:rsidRPr="001B19CE" w:rsidRDefault="00B829D1" w:rsidP="00B829D1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2DFA0A6A" w14:textId="472D4C7C" w:rsidR="00757F2F" w:rsidRPr="00757F2F" w:rsidRDefault="00757F2F" w:rsidP="00757F2F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  <m:r>
                <w:rPr>
                  <w:rFonts w:ascii="Cambria Math" w:eastAsiaTheme="minorEastAsia" w:hAnsi="Cambria Math"/>
                </w:rPr>
                <m:t>1</m:t>
              </m:r>
            </m:sub>
          </m:sSub>
        </m:oMath>
      </m:oMathPara>
    </w:p>
    <w:p w14:paraId="42DC4F0D" w14:textId="6BEA08F5" w:rsidR="006776B5" w:rsidRPr="0022539B" w:rsidRDefault="001B4AB2" w:rsidP="006776B5">
      <w:pPr>
        <w:bidi/>
        <w:jc w:val="right"/>
        <w:rPr>
          <w:rFonts w:eastAsiaTheme="minorEastAsia" w:hint="cs"/>
          <w:rtl/>
          <w:lang w:bidi="fa-IR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6714E262" w14:textId="02167626" w:rsidR="00981A9B" w:rsidRPr="0022539B" w:rsidRDefault="00981A9B" w:rsidP="00981A9B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</m:t>
          </m:r>
          <m:r>
            <w:rPr>
              <w:rFonts w:ascii="Cambria Math" w:hAnsi="Cambria Math"/>
              <w:color w:val="FF0000"/>
            </w:rPr>
            <m:t>2,</m:t>
          </m:r>
          <m:r>
            <w:rPr>
              <w:rFonts w:ascii="Cambria Math" w:hAnsi="Cambria Math"/>
              <w:color w:val="FF0000"/>
            </w:rPr>
            <m:t>2</m:t>
          </m:r>
          <m:r>
            <w:rPr>
              <w:rFonts w:ascii="Cambria Math" w:hAnsi="Cambria Math"/>
              <w:color w:val="FF0000"/>
            </w:rPr>
            <m:t>)</m:t>
          </m:r>
        </m:oMath>
      </m:oMathPara>
    </w:p>
    <w:p w14:paraId="07CCFD03" w14:textId="39FB0B92" w:rsidR="00981A9B" w:rsidRPr="003C4012" w:rsidRDefault="00981A9B" w:rsidP="00675171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l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5E1317F5" w14:textId="77777777" w:rsidR="00981A9B" w:rsidRPr="001B19CE" w:rsidRDefault="00981A9B" w:rsidP="00981A9B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1D8AF0DE" w14:textId="50415499" w:rsidR="00981A9B" w:rsidRPr="008A0FCA" w:rsidRDefault="00981A9B" w:rsidP="00981A9B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76472679" w14:textId="146AB51E" w:rsidR="00981A9B" w:rsidRPr="008A0FCA" w:rsidRDefault="00981A9B" w:rsidP="00981A9B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229BE825" w14:textId="027F0B1E" w:rsidR="00981A9B" w:rsidRPr="00B829D1" w:rsidRDefault="00981A9B" w:rsidP="00981A9B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</m:t>
          </m:r>
          <m:r>
            <w:rPr>
              <w:rFonts w:ascii="Cambria Math" w:eastAsiaTheme="minorEastAsia" w:hAnsi="Cambria Math"/>
              <w:lang w:bidi="fa-IR"/>
            </w:rPr>
            <m:t>0</m:t>
          </m:r>
        </m:oMath>
      </m:oMathPara>
    </w:p>
    <w:p w14:paraId="52259467" w14:textId="70E1E15C" w:rsidR="00981A9B" w:rsidRPr="001B19CE" w:rsidRDefault="00981A9B" w:rsidP="00981A9B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6BB1FC5" w14:textId="77777777" w:rsidR="00981A9B" w:rsidRPr="00757F2F" w:rsidRDefault="00981A9B" w:rsidP="00981A9B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084CB9AE" w14:textId="61F4AF22" w:rsidR="007B5EB9" w:rsidRPr="00675171" w:rsidRDefault="00981A9B" w:rsidP="00675171">
      <w:pPr>
        <w:bidi/>
        <w:jc w:val="right"/>
        <w:rPr>
          <w:rFonts w:eastAsiaTheme="minorEastAsia"/>
          <w:rtl/>
          <w:lang w:bidi="fa-IR"/>
        </w:rPr>
      </w:pPr>
      <m:oMathPara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73D43BC4" w14:textId="73176B12" w:rsidR="00981A9B" w:rsidRPr="0022539B" w:rsidRDefault="00981A9B" w:rsidP="00981A9B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m:t>NLDS</m:t>
          </m:r>
          <m:r>
            <w:rPr>
              <w:rFonts w:ascii="Cambria Math" w:hAnsi="Cambria Math"/>
              <w:color w:val="FF0000"/>
            </w:rPr>
            <m:t>(</m:t>
          </m:r>
          <m:r>
            <w:rPr>
              <w:rFonts w:ascii="Cambria Math" w:hAnsi="Cambria Math"/>
              <w:color w:val="FF0000"/>
            </w:rPr>
            <m:t>2,</m:t>
          </m:r>
          <m:r>
            <w:rPr>
              <w:rFonts w:ascii="Cambria Math" w:hAnsi="Cambria Math"/>
              <w:color w:val="FF0000"/>
            </w:rPr>
            <m:t>3</m:t>
          </m:r>
          <m:r>
            <w:rPr>
              <w:rFonts w:ascii="Cambria Math" w:hAnsi="Cambria Math"/>
              <w:color w:val="FF0000"/>
            </w:rPr>
            <m:t>)</m:t>
          </m:r>
        </m:oMath>
      </m:oMathPara>
    </w:p>
    <w:p w14:paraId="3005C26B" w14:textId="6EF7A2DF" w:rsidR="00981A9B" w:rsidRPr="0022539B" w:rsidRDefault="00981A9B" w:rsidP="00981A9B">
      <w:pPr>
        <w:bidi/>
        <w:jc w:val="right"/>
        <w:rPr>
          <w:rFonts w:eastAsiaTheme="minorEastAsia"/>
          <w:rtl/>
        </w:rPr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r>
                <w:rPr>
                  <w:rFonts w:ascii="Cambria Math" w:eastAsiaTheme="minorEastAsia" w:hAnsi="Cambria Math"/>
                </w:rPr>
                <m:t>15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3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260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3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l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3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2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bSup>
            </m:e>
          </m:func>
        </m:oMath>
      </m:oMathPara>
    </w:p>
    <w:p w14:paraId="68005238" w14:textId="77777777" w:rsidR="00981A9B" w:rsidRPr="003C4012" w:rsidRDefault="00981A9B" w:rsidP="00675171">
      <w:pPr>
        <w:bidi/>
        <w:rPr>
          <w:rFonts w:eastAsiaTheme="minorEastAsia"/>
        </w:rPr>
      </w:pPr>
    </w:p>
    <w:p w14:paraId="6F5F15E4" w14:textId="77777777" w:rsidR="00981A9B" w:rsidRPr="001B19CE" w:rsidRDefault="00981A9B" w:rsidP="00981A9B">
      <w:pPr>
        <w:bidi/>
        <w:jc w:val="righ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2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50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2DD7CD15" w14:textId="7AE3AF2F" w:rsidR="00981A9B" w:rsidRPr="008A0FCA" w:rsidRDefault="00981A9B" w:rsidP="00981A9B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4AE35ED8" w14:textId="7B5D4196" w:rsidR="00981A9B" w:rsidRPr="008A0FCA" w:rsidRDefault="00981A9B" w:rsidP="00981A9B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0FBA5180" w14:textId="6797AAAF" w:rsidR="00981A9B" w:rsidRPr="00B829D1" w:rsidRDefault="00981A9B" w:rsidP="00981A9B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</m:t>
          </m:r>
          <m:r>
            <w:rPr>
              <w:rFonts w:ascii="Cambria Math" w:eastAsiaTheme="minorEastAsia" w:hAnsi="Cambria Math"/>
              <w:lang w:bidi="fa-IR"/>
            </w:rPr>
            <m:t>0</m:t>
          </m:r>
        </m:oMath>
      </m:oMathPara>
    </w:p>
    <w:p w14:paraId="79D5447C" w14:textId="6EDE79D1" w:rsidR="00981A9B" w:rsidRPr="001B19CE" w:rsidRDefault="00981A9B" w:rsidP="00981A9B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  <m:r>
                <w:rPr>
                  <w:rFonts w:ascii="Cambria Math" w:eastAsiaTheme="minorEastAsia" w:hAnsi="Cambria Math"/>
                  <w:lang w:bidi="fa-IR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5B1309A" w14:textId="77777777" w:rsidR="00981A9B" w:rsidRPr="00757F2F" w:rsidRDefault="00981A9B" w:rsidP="00981A9B">
      <w:pPr>
        <w:bidi/>
        <w:jc w:val="right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32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1</m:t>
              </m:r>
            </m:sub>
          </m:sSub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1</m:t>
              </m:r>
            </m:sub>
          </m:sSub>
        </m:oMath>
      </m:oMathPara>
    </w:p>
    <w:p w14:paraId="79A2389E" w14:textId="1F8503BE" w:rsidR="00981A9B" w:rsidRPr="0022539B" w:rsidRDefault="00981A9B" w:rsidP="00981A9B">
      <w:pPr>
        <w:bidi/>
        <w:jc w:val="right"/>
        <w:rPr>
          <w:rFonts w:eastAsiaTheme="minorEastAsia" w:hint="cs"/>
          <w:rtl/>
          <w:lang w:bidi="fa-IR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3</m:t>
              </m:r>
            </m:sub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6962CBE1" w14:textId="5187BBD8" w:rsidR="00936169" w:rsidRDefault="005A0EB0" w:rsidP="003D7589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>به کمک یک لوپ هر سه معادله را در پایتون حل می</w:t>
      </w:r>
      <w:r>
        <w:rPr>
          <w:rtl/>
          <w:lang w:bidi="fa-IR"/>
        </w:rPr>
        <w:softHyphen/>
      </w:r>
      <w:r>
        <w:rPr>
          <w:rFonts w:hint="cs"/>
          <w:rtl/>
          <w:lang w:bidi="fa-IR"/>
        </w:rPr>
        <w:t>کنیم و نتایج آن به صورت زیر خواهد بود</w:t>
      </w:r>
      <w:r w:rsidR="00F87128">
        <w:rPr>
          <w:rFonts w:hint="cs"/>
          <w:rtl/>
          <w:lang w:bidi="fa-IR"/>
        </w:rPr>
        <w:t>(کد و خروجی هر دو در فایل نرم</w:t>
      </w:r>
      <w:r w:rsidR="00F87128">
        <w:rPr>
          <w:rtl/>
          <w:lang w:bidi="fa-IR"/>
        </w:rPr>
        <w:softHyphen/>
      </w:r>
      <w:r w:rsidR="00F87128">
        <w:rPr>
          <w:rFonts w:hint="cs"/>
          <w:rtl/>
          <w:lang w:bidi="fa-IR"/>
        </w:rPr>
        <w:t>افزار قابل مشاهده است)</w:t>
      </w:r>
      <w:r>
        <w:rPr>
          <w:rFonts w:hint="cs"/>
          <w:rtl/>
          <w:lang w:bidi="fa-IR"/>
        </w:rPr>
        <w:t>:</w:t>
      </w:r>
    </w:p>
    <w:p w14:paraId="335D4327" w14:textId="3D49C069" w:rsidR="000610C9" w:rsidRDefault="000610C9" w:rsidP="000610C9">
      <w:pPr>
        <w:bidi/>
        <w:jc w:val="center"/>
        <w:rPr>
          <w:rtl/>
          <w:lang w:bidi="fa-IR"/>
        </w:rPr>
      </w:pPr>
      <w:r>
        <w:rPr>
          <w:rFonts w:ascii="Consolas" w:hAnsi="Consolas"/>
          <w:color w:val="CCCCCC"/>
          <w:sz w:val="21"/>
          <w:szCs w:val="21"/>
          <w:shd w:val="clear" w:color="auto" w:fill="1E1E1E"/>
        </w:rPr>
        <w:t xml:space="preserve">solution for: NLDS21 objective: </w:t>
      </w:r>
      <w:r w:rsidR="00CA38ED">
        <w:rPr>
          <w:rFonts w:ascii="Consolas" w:hAnsi="Consolas"/>
          <w:color w:val="CCCCCC"/>
          <w:sz w:val="21"/>
          <w:szCs w:val="21"/>
          <w:shd w:val="clear" w:color="auto" w:fill="1E1E1E"/>
        </w:rPr>
        <w:t>98</w:t>
      </w:r>
      <w:r w:rsidR="0011345C">
        <w:rPr>
          <w:rFonts w:ascii="Consolas" w:hAnsi="Consolas"/>
          <w:color w:val="CCCCCC"/>
          <w:sz w:val="21"/>
          <w:szCs w:val="21"/>
          <w:shd w:val="clear" w:color="auto" w:fill="1E1E1E"/>
        </w:rPr>
        <w:t>0</w:t>
      </w:r>
      <w:r>
        <w:rPr>
          <w:rFonts w:ascii="Consolas" w:hAnsi="Consolas"/>
          <w:color w:val="CCCCCC"/>
          <w:sz w:val="21"/>
          <w:szCs w:val="21"/>
          <w:shd w:val="clear" w:color="auto" w:fill="1E1E1E"/>
        </w:rPr>
        <w:t>00.000 y112 = 200.000 y212 = 240.000</w:t>
      </w:r>
    </w:p>
    <w:p w14:paraId="784F1E90" w14:textId="28E666AF" w:rsidR="005A0EB0" w:rsidRDefault="000610C9" w:rsidP="000610C9">
      <w:pPr>
        <w:bidi/>
        <w:jc w:val="center"/>
        <w:rPr>
          <w:rFonts w:ascii="Consolas" w:hAnsi="Consolas"/>
          <w:color w:val="CCCCCC"/>
          <w:sz w:val="21"/>
          <w:szCs w:val="21"/>
          <w:shd w:val="clear" w:color="auto" w:fill="1E1E1E"/>
        </w:rPr>
      </w:pPr>
      <w:r>
        <w:rPr>
          <w:rFonts w:ascii="Consolas" w:hAnsi="Consolas"/>
          <w:color w:val="CCCCCC"/>
          <w:sz w:val="21"/>
          <w:szCs w:val="21"/>
          <w:shd w:val="clear" w:color="auto" w:fill="1E1E1E"/>
        </w:rPr>
        <w:t xml:space="preserve">solution for: NLDS22 objective: </w:t>
      </w:r>
      <w:r w:rsidR="00CA38ED">
        <w:rPr>
          <w:rFonts w:ascii="Consolas" w:hAnsi="Consolas"/>
          <w:color w:val="CCCCCC"/>
          <w:sz w:val="21"/>
          <w:szCs w:val="21"/>
          <w:shd w:val="clear" w:color="auto" w:fill="1E1E1E"/>
        </w:rPr>
        <w:t>98</w:t>
      </w:r>
      <w:r w:rsidR="0011345C">
        <w:rPr>
          <w:rFonts w:ascii="Consolas" w:hAnsi="Consolas"/>
          <w:color w:val="CCCCCC"/>
          <w:sz w:val="21"/>
          <w:szCs w:val="21"/>
          <w:shd w:val="clear" w:color="auto" w:fill="1E1E1E"/>
        </w:rPr>
        <w:t xml:space="preserve">000.000 </w:t>
      </w:r>
      <w:r>
        <w:rPr>
          <w:rFonts w:ascii="Consolas" w:hAnsi="Consolas"/>
          <w:color w:val="CCCCCC"/>
          <w:sz w:val="21"/>
          <w:szCs w:val="21"/>
          <w:shd w:val="clear" w:color="auto" w:fill="1E1E1E"/>
        </w:rPr>
        <w:t>y122 = 200.000 y222 = 240.000</w:t>
      </w:r>
    </w:p>
    <w:p w14:paraId="38D3A938" w14:textId="2A178A28" w:rsidR="000610C9" w:rsidRDefault="000610C9" w:rsidP="000610C9">
      <w:pPr>
        <w:bidi/>
        <w:jc w:val="center"/>
        <w:rPr>
          <w:rFonts w:ascii="Consolas" w:hAnsi="Consolas"/>
          <w:color w:val="CCCCCC"/>
          <w:sz w:val="21"/>
          <w:szCs w:val="21"/>
          <w:shd w:val="clear" w:color="auto" w:fill="1E1E1E"/>
        </w:rPr>
      </w:pPr>
      <w:r>
        <w:rPr>
          <w:rFonts w:ascii="Consolas" w:hAnsi="Consolas"/>
          <w:color w:val="CCCCCC"/>
          <w:sz w:val="21"/>
          <w:szCs w:val="21"/>
          <w:shd w:val="clear" w:color="auto" w:fill="1E1E1E"/>
        </w:rPr>
        <w:t xml:space="preserve">solution for: NLDS23 objective: </w:t>
      </w:r>
      <w:r w:rsidR="00CA38ED">
        <w:rPr>
          <w:rFonts w:ascii="Consolas" w:hAnsi="Consolas"/>
          <w:color w:val="CCCCCC"/>
          <w:sz w:val="21"/>
          <w:szCs w:val="21"/>
          <w:shd w:val="clear" w:color="auto" w:fill="1E1E1E"/>
        </w:rPr>
        <w:t>98</w:t>
      </w:r>
      <w:r w:rsidR="0011345C">
        <w:rPr>
          <w:rFonts w:ascii="Consolas" w:hAnsi="Consolas"/>
          <w:color w:val="CCCCCC"/>
          <w:sz w:val="21"/>
          <w:szCs w:val="21"/>
          <w:shd w:val="clear" w:color="auto" w:fill="1E1E1E"/>
        </w:rPr>
        <w:t xml:space="preserve">000.000 </w:t>
      </w:r>
      <w:r>
        <w:rPr>
          <w:rFonts w:ascii="Consolas" w:hAnsi="Consolas"/>
          <w:color w:val="CCCCCC"/>
          <w:sz w:val="21"/>
          <w:szCs w:val="21"/>
          <w:shd w:val="clear" w:color="auto" w:fill="1E1E1E"/>
        </w:rPr>
        <w:t>y132 = 200.000 y232 = 240.000</w:t>
      </w:r>
    </w:p>
    <w:p w14:paraId="7741F8F8" w14:textId="3AAB9E04" w:rsidR="00F5540C" w:rsidRDefault="00F5540C" w:rsidP="00F5540C">
      <w:pPr>
        <w:bidi/>
        <w:rPr>
          <w:rtl/>
          <w:lang w:bidi="fa-IR"/>
        </w:rPr>
      </w:pPr>
    </w:p>
    <w:p w14:paraId="64D9E20F" w14:textId="15C234CA" w:rsidR="00247F55" w:rsidRDefault="00247F55" w:rsidP="00247F55">
      <w:pPr>
        <w:bidi/>
        <w:rPr>
          <w:rtl/>
          <w:lang w:bidi="fa-IR"/>
        </w:rPr>
      </w:pPr>
    </w:p>
    <w:p w14:paraId="3EBCB8F6" w14:textId="5C1E5F1E" w:rsidR="00247F55" w:rsidRPr="0022539B" w:rsidRDefault="00247F55" w:rsidP="00247F55">
      <w:pPr>
        <w:bidi/>
        <w:jc w:val="right"/>
        <w:rPr>
          <w:rFonts w:eastAsiaTheme="minorEastAsia"/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 w:cs="Cambria Math"/>
              <w:color w:val="FF0000"/>
            </w:rPr>
            <w:lastRenderedPageBreak/>
            <m:t>NLDS</m:t>
          </m:r>
          <m:r>
            <w:rPr>
              <w:rFonts w:ascii="Cambria Math" w:hAnsi="Cambria Math"/>
              <w:color w:val="FF0000"/>
            </w:rPr>
            <m:t>(</m:t>
          </m:r>
          <m:r>
            <w:rPr>
              <w:rFonts w:ascii="Cambria Math" w:hAnsi="Cambria Math"/>
              <w:color w:val="FF0000"/>
            </w:rPr>
            <m:t>3</m:t>
          </m:r>
          <m:r>
            <w:rPr>
              <w:rFonts w:ascii="Cambria Math" w:hAnsi="Cambria Math"/>
              <w:color w:val="FF0000"/>
            </w:rPr>
            <m:t>,1</m:t>
          </m:r>
          <m:r>
            <w:rPr>
              <w:rFonts w:ascii="Cambria Math" w:hAnsi="Cambria Math"/>
              <w:color w:val="FF0000"/>
            </w:rPr>
            <m:t>)</m:t>
          </m:r>
        </m:oMath>
      </m:oMathPara>
    </w:p>
    <w:p w14:paraId="69108038" w14:textId="6C5DE693" w:rsidR="00247F55" w:rsidRPr="003C4012" w:rsidRDefault="00247F55" w:rsidP="00247F55">
      <w:pPr>
        <w:bidi/>
        <w:jc w:val="right"/>
        <w:rPr>
          <w:rFonts w:eastAsiaTheme="minorEastAs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min</m:t>
              </m:r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3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4</m:t>
                  </m:r>
                </m:sup>
                <m:e>
                  <m:r>
                    <w:rPr>
                      <w:rFonts w:ascii="Cambria Math" w:hAnsi="Cambria Math"/>
                      <w:lang w:bidi="fa-IR"/>
                    </w:rPr>
                    <m:t>Sel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bidi="fa-IR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fa-IR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fa-IR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  <w:lang w:bidi="fa-IR"/>
                        </w:rPr>
                        <m:t>i1</m:t>
                      </m:r>
                      <m:r>
                        <w:rPr>
                          <w:rFonts w:ascii="Cambria Math" w:hAnsi="Cambria Math"/>
                          <w:lang w:bidi="fa-IR"/>
                        </w:rPr>
                        <m:t>3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Sup>
                <m:sSub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bSup>
            </m:e>
          </m:func>
        </m:oMath>
      </m:oMathPara>
    </w:p>
    <w:p w14:paraId="4817645B" w14:textId="7DD12550" w:rsidR="00247F55" w:rsidRPr="008A0FCA" w:rsidRDefault="00247F55" w:rsidP="00247F55">
      <w:pPr>
        <w:bidi/>
        <w:jc w:val="right"/>
        <w:rPr>
          <w:rFonts w:eastAsiaTheme="minorEastAsia"/>
          <w:rtl/>
          <w:lang w:bidi="fa-IR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11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00</m:t>
          </m:r>
        </m:oMath>
      </m:oMathPara>
    </w:p>
    <w:p w14:paraId="4471C715" w14:textId="17430696" w:rsidR="00247F55" w:rsidRPr="008A0FCA" w:rsidRDefault="00247F55" w:rsidP="00247F55">
      <w:pPr>
        <w:bidi/>
        <w:jc w:val="right"/>
        <w:rPr>
          <w:rFonts w:eastAsiaTheme="minorEastAsia"/>
          <w:lang w:bidi="fa-IR"/>
        </w:rPr>
      </w:pPr>
      <m:oMathPara>
        <m:oMath>
          <m:r>
            <w:rPr>
              <w:rFonts w:ascii="Cambria Math" w:eastAsiaTheme="minorEastAsia" w:hAnsi="Cambria Math"/>
              <w:lang w:bidi="fa-IR"/>
            </w:rPr>
            <m:t>0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21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≥240</m:t>
          </m:r>
        </m:oMath>
      </m:oMathPara>
    </w:p>
    <w:p w14:paraId="5BEF4A2B" w14:textId="54E74EDF" w:rsidR="00247F55" w:rsidRPr="00B829D1" w:rsidRDefault="00247F55" w:rsidP="00247F55">
      <w:pPr>
        <w:bidi/>
        <w:jc w:val="right"/>
        <w:rPr>
          <w:rFonts w:eastAsiaTheme="minorEastAsia"/>
          <w:rtl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41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</m:t>
          </m:r>
          <m:r>
            <w:rPr>
              <w:rFonts w:ascii="Cambria Math" w:eastAsiaTheme="minorEastAsia" w:hAnsi="Cambria Math"/>
              <w:lang w:bidi="fa-IR"/>
            </w:rPr>
            <m:t>0</m:t>
          </m:r>
        </m:oMath>
      </m:oMathPara>
    </w:p>
    <w:p w14:paraId="05FD2FC9" w14:textId="1325924C" w:rsidR="00247F55" w:rsidRPr="001B19CE" w:rsidRDefault="00247F55" w:rsidP="00247F55">
      <w:pPr>
        <w:bidi/>
        <w:jc w:val="center"/>
        <w:rPr>
          <w:rFonts w:eastAsiaTheme="minorEastAsia"/>
          <w:lang w:bidi="fa-IR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bidi="fa-IR"/>
                </w:rPr>
              </m:ctrlPr>
            </m:sSubPr>
            <m:e>
              <m:r>
                <w:rPr>
                  <w:rFonts w:ascii="Cambria Math" w:eastAsiaTheme="minorEastAsia" w:hAnsi="Cambria Math"/>
                  <w:lang w:bidi="fa-IR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bidi="fa-IR"/>
                </w:rPr>
                <m:t>31</m:t>
              </m:r>
              <m:r>
                <w:rPr>
                  <w:rFonts w:ascii="Cambria Math" w:eastAsiaTheme="minorEastAsia" w:hAnsi="Cambria Math"/>
                  <w:lang w:bidi="fa-IR"/>
                </w:rPr>
                <m:t>3</m:t>
              </m:r>
            </m:sub>
          </m:sSub>
          <m:r>
            <w:rPr>
              <w:rFonts w:ascii="Cambria Math" w:eastAsiaTheme="minorEastAsia" w:hAnsi="Cambria Math"/>
              <w:lang w:bidi="fa-IR"/>
            </w:rPr>
            <m:t>≤6000</m:t>
          </m:r>
        </m:oMath>
      </m:oMathPara>
    </w:p>
    <w:p w14:paraId="07BE2F23" w14:textId="2A86830B" w:rsidR="00247F55" w:rsidRPr="0022539B" w:rsidRDefault="00247F55" w:rsidP="00247F55">
      <w:pPr>
        <w:bidi/>
        <w:jc w:val="right"/>
        <w:rPr>
          <w:rFonts w:eastAsiaTheme="minorEastAsia" w:hint="cs"/>
          <w:rtl/>
          <w:lang w:bidi="fa-IR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Theme="minorEastAsia" w:hAnsi="Cambria Math"/>
                  <w:i/>
                </w:rPr>
              </m:ctrlPr>
            </m:sSubSupPr>
            <m:e>
              <m:r>
                <w:rPr>
                  <w:rFonts w:ascii="Cambria Math" w:eastAsiaTheme="minorEastAsia" w:hAnsi="Cambria Math"/>
                </w:rPr>
                <m:t>θ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</w:rPr>
                <m:t>3</m:t>
              </m:r>
            </m:sup>
          </m:sSubSup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</m:t>
          </m:r>
        </m:oMath>
      </m:oMathPara>
    </w:p>
    <w:p w14:paraId="566FECF8" w14:textId="4CA94E15" w:rsidR="00247F55" w:rsidRDefault="00AB4A09" w:rsidP="00247F55">
      <w:pPr>
        <w:bidi/>
        <w:rPr>
          <w:rFonts w:eastAsiaTheme="minorEastAsia" w:hint="cs"/>
          <w:rtl/>
          <w:lang w:bidi="fa-IR"/>
        </w:rPr>
      </w:pPr>
      <w:r>
        <w:rPr>
          <w:rFonts w:hint="cs"/>
          <w:rtl/>
          <w:lang w:bidi="fa-IR"/>
        </w:rPr>
        <w:t xml:space="preserve">برای </w:t>
      </w:r>
      <m:oMath>
        <m:r>
          <w:rPr>
            <w:rFonts w:ascii="Cambria Math" w:hAnsi="Cambria Math" w:cs="Cambria Math"/>
            <w:color w:val="FF0000"/>
          </w:rPr>
          <m:t>NLDS</m:t>
        </m:r>
        <m:r>
          <w:rPr>
            <w:rFonts w:ascii="Cambria Math" w:hAnsi="Cambria Math"/>
            <w:color w:val="FF0000"/>
          </w:rPr>
          <m:t>(</m:t>
        </m:r>
        <m:r>
          <w:rPr>
            <w:rFonts w:ascii="Cambria Math" w:hAnsi="Cambria Math"/>
            <w:color w:val="FF0000"/>
          </w:rPr>
          <m:t>3,</m:t>
        </m:r>
        <m:r>
          <w:rPr>
            <w:rFonts w:ascii="Cambria Math" w:hAnsi="Cambria Math"/>
            <w:color w:val="FF0000"/>
          </w:rPr>
          <m:t>2</m:t>
        </m:r>
        <m:r>
          <w:rPr>
            <w:rFonts w:ascii="Cambria Math" w:hAnsi="Cambria Math"/>
            <w:color w:val="FF0000"/>
          </w:rPr>
          <m:t>)</m:t>
        </m:r>
        <m:r>
          <w:rPr>
            <w:rFonts w:ascii="Cambria Math" w:hAnsi="Cambria Math"/>
            <w:color w:val="FF0000"/>
          </w:rPr>
          <m:t xml:space="preserve"> </m:t>
        </m:r>
      </m:oMath>
      <w:r>
        <w:rPr>
          <w:rFonts w:eastAsiaTheme="minorEastAsia" w:hint="cs"/>
          <w:color w:val="FF0000"/>
          <w:rtl/>
        </w:rPr>
        <w:t xml:space="preserve"> </w:t>
      </w:r>
      <w:r w:rsidRPr="00AB4A09">
        <w:rPr>
          <w:rFonts w:eastAsiaTheme="minorEastAsia" w:hint="cs"/>
          <w:rtl/>
          <w:lang w:bidi="fa-IR"/>
        </w:rPr>
        <w:t>تا</w:t>
      </w:r>
      <w:r>
        <w:rPr>
          <w:rFonts w:eastAsiaTheme="minorEastAsia" w:hint="cs"/>
          <w:color w:val="FF0000"/>
          <w:rtl/>
          <w:lang w:bidi="fa-IR"/>
        </w:rPr>
        <w:t xml:space="preserve"> </w:t>
      </w:r>
      <m:oMath>
        <m:r>
          <w:rPr>
            <w:rFonts w:ascii="Cambria Math" w:hAnsi="Cambria Math" w:cs="Cambria Math"/>
            <w:color w:val="FF0000"/>
          </w:rPr>
          <m:t>LDS</m:t>
        </m:r>
        <m:r>
          <w:rPr>
            <w:rFonts w:ascii="Cambria Math" w:hAnsi="Cambria Math"/>
            <w:color w:val="FF0000"/>
          </w:rPr>
          <m:t>(</m:t>
        </m:r>
        <m:r>
          <w:rPr>
            <w:rFonts w:ascii="Cambria Math" w:hAnsi="Cambria Math"/>
            <w:color w:val="FF0000"/>
          </w:rPr>
          <m:t>3,</m:t>
        </m:r>
        <m:r>
          <w:rPr>
            <w:rFonts w:ascii="Cambria Math" w:hAnsi="Cambria Math"/>
            <w:color w:val="FF0000"/>
          </w:rPr>
          <m:t>9</m:t>
        </m:r>
        <m:r>
          <w:rPr>
            <w:rFonts w:ascii="Cambria Math" w:hAnsi="Cambria Math"/>
            <w:color w:val="FF0000"/>
          </w:rPr>
          <m:t>)</m:t>
        </m:r>
      </m:oMath>
      <w:r>
        <w:rPr>
          <w:rFonts w:eastAsiaTheme="minorEastAsia"/>
          <w:color w:val="FF0000"/>
        </w:rPr>
        <w:t xml:space="preserve"> </w:t>
      </w:r>
      <w:r>
        <w:rPr>
          <w:rFonts w:eastAsiaTheme="minorEastAsia" w:hint="cs"/>
          <w:color w:val="FF0000"/>
          <w:rtl/>
          <w:lang w:bidi="fa-IR"/>
        </w:rPr>
        <w:t xml:space="preserve"> </w:t>
      </w:r>
      <w:r>
        <w:rPr>
          <w:rFonts w:eastAsiaTheme="minorEastAsia" w:hint="cs"/>
          <w:rtl/>
          <w:lang w:bidi="fa-IR"/>
        </w:rPr>
        <w:t xml:space="preserve">نیز به همین ترتیب است و تنها اندیس </w:t>
      </w:r>
      <w:r>
        <w:rPr>
          <w:rFonts w:eastAsiaTheme="minorEastAsia"/>
          <w:lang w:bidi="fa-IR"/>
        </w:rPr>
        <w:t>s</w:t>
      </w:r>
      <w:r>
        <w:rPr>
          <w:rFonts w:eastAsiaTheme="minorEastAsia" w:hint="cs"/>
          <w:rtl/>
          <w:lang w:bidi="fa-IR"/>
        </w:rPr>
        <w:t xml:space="preserve"> در متغیر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ی خرید و فروش تغییر خواهد کرد. مانند قبل به کمک یک لوپ این 9 مدل را حل کرده و جواب بهینه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ی آن</w:t>
      </w:r>
      <w:r>
        <w:rPr>
          <w:rFonts w:eastAsiaTheme="minorEastAsia"/>
          <w:rtl/>
          <w:lang w:bidi="fa-IR"/>
        </w:rPr>
        <w:softHyphen/>
      </w:r>
      <w:r>
        <w:rPr>
          <w:rFonts w:eastAsiaTheme="minorEastAsia" w:hint="cs"/>
          <w:rtl/>
          <w:lang w:bidi="fa-IR"/>
        </w:rPr>
        <w:t>ها را در زیر آورده ای</w:t>
      </w:r>
      <w:r w:rsidR="005966C4">
        <w:rPr>
          <w:rFonts w:eastAsiaTheme="minorEastAsia" w:hint="cs"/>
          <w:rtl/>
          <w:lang w:bidi="fa-IR"/>
        </w:rPr>
        <w:t>م</w:t>
      </w:r>
      <w:r>
        <w:rPr>
          <w:rFonts w:eastAsiaTheme="minorEastAsia" w:hint="cs"/>
          <w:rtl/>
          <w:lang w:bidi="fa-IR"/>
        </w:rPr>
        <w:t>.</w:t>
      </w:r>
    </w:p>
    <w:p w14:paraId="68E2F21D" w14:textId="77777777" w:rsidR="00CF2C3D" w:rsidRPr="00CF2C3D" w:rsidRDefault="00CF2C3D" w:rsidP="00CF2C3D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FFFFFF" w:themeColor="background1"/>
          <w:sz w:val="21"/>
          <w:szCs w:val="21"/>
        </w:rPr>
      </w:pPr>
      <w:r w:rsidRPr="00CF2C3D">
        <w:rPr>
          <w:rFonts w:ascii="Courier New" w:eastAsia="Times New Roman" w:hAnsi="Courier New" w:cs="Courier New"/>
          <w:color w:val="FFFFFF" w:themeColor="background1"/>
          <w:sz w:val="21"/>
          <w:szCs w:val="21"/>
        </w:rPr>
        <w:t>solution for: NLDS31</w:t>
      </w:r>
    </w:p>
    <w:p w14:paraId="656F3134" w14:textId="77777777" w:rsidR="00CF2C3D" w:rsidRPr="00CF2C3D" w:rsidRDefault="00CF2C3D" w:rsidP="00CF2C3D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FFFFFF" w:themeColor="background1"/>
          <w:sz w:val="21"/>
          <w:szCs w:val="21"/>
        </w:rPr>
      </w:pPr>
      <w:r w:rsidRPr="00CF2C3D">
        <w:rPr>
          <w:rFonts w:ascii="Courier New" w:eastAsia="Times New Roman" w:hAnsi="Courier New" w:cs="Courier New"/>
          <w:color w:val="FFFFFF" w:themeColor="background1"/>
          <w:sz w:val="21"/>
          <w:szCs w:val="21"/>
        </w:rPr>
        <w:t>objective: 98000.000</w:t>
      </w:r>
    </w:p>
    <w:p w14:paraId="75BF880E" w14:textId="77777777" w:rsidR="00CF2C3D" w:rsidRPr="00CF2C3D" w:rsidRDefault="00CF2C3D" w:rsidP="00CF2C3D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FFFFFF" w:themeColor="background1"/>
          <w:sz w:val="21"/>
          <w:szCs w:val="21"/>
        </w:rPr>
      </w:pPr>
      <w:r w:rsidRPr="00CF2C3D">
        <w:rPr>
          <w:rFonts w:ascii="Courier New" w:eastAsia="Times New Roman" w:hAnsi="Courier New" w:cs="Courier New"/>
          <w:color w:val="FFFFFF" w:themeColor="background1"/>
          <w:sz w:val="21"/>
          <w:szCs w:val="21"/>
        </w:rPr>
        <w:t>y113 = 200.000</w:t>
      </w:r>
    </w:p>
    <w:p w14:paraId="4FD37E11" w14:textId="0A4C2B81" w:rsidR="00CF2C3D" w:rsidRPr="002C5B27" w:rsidRDefault="00CF2C3D" w:rsidP="00CF2C3D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FFFFFF" w:themeColor="background1"/>
          <w:sz w:val="21"/>
          <w:szCs w:val="21"/>
          <w:rtl/>
        </w:rPr>
      </w:pPr>
      <w:r w:rsidRPr="00CF2C3D">
        <w:rPr>
          <w:rFonts w:ascii="Courier New" w:eastAsia="Times New Roman" w:hAnsi="Courier New" w:cs="Courier New"/>
          <w:color w:val="FFFFFF" w:themeColor="background1"/>
          <w:sz w:val="21"/>
          <w:szCs w:val="21"/>
        </w:rPr>
        <w:t>y213 = 240.000</w:t>
      </w:r>
    </w:p>
    <w:p w14:paraId="5BD6EBC9" w14:textId="5F20693E" w:rsidR="00CF2C3D" w:rsidRPr="00CF2C3D" w:rsidRDefault="00CF2C3D" w:rsidP="00CF2C3D">
      <w:pP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FFFFFF" w:themeColor="background1"/>
          <w:sz w:val="21"/>
          <w:szCs w:val="21"/>
        </w:rPr>
      </w:pPr>
      <w:r w:rsidRPr="002C5B27">
        <w:rPr>
          <w:rFonts w:ascii="Courier New" w:eastAsia="Times New Roman" w:hAnsi="Courier New" w:cs="Courier New" w:hint="cs"/>
          <w:color w:val="FFFFFF" w:themeColor="background1"/>
          <w:sz w:val="21"/>
          <w:szCs w:val="21"/>
          <w:rtl/>
        </w:rPr>
        <w:t>------------------------</w:t>
      </w:r>
    </w:p>
    <w:p w14:paraId="2E5FA6D0" w14:textId="77777777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color w:val="FFFFFF" w:themeColor="background1"/>
          <w:sz w:val="21"/>
          <w:szCs w:val="21"/>
        </w:rPr>
      </w:pPr>
      <w:r w:rsidRPr="002C5B27">
        <w:rPr>
          <w:color w:val="FFFFFF" w:themeColor="background1"/>
          <w:sz w:val="21"/>
          <w:szCs w:val="21"/>
        </w:rPr>
        <w:t>solution for: NLDS32</w:t>
      </w:r>
    </w:p>
    <w:p w14:paraId="268F47B7" w14:textId="77777777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color w:val="FFFFFF" w:themeColor="background1"/>
          <w:sz w:val="21"/>
          <w:szCs w:val="21"/>
        </w:rPr>
      </w:pPr>
      <w:r w:rsidRPr="002C5B27">
        <w:rPr>
          <w:color w:val="FFFFFF" w:themeColor="background1"/>
          <w:sz w:val="21"/>
          <w:szCs w:val="21"/>
        </w:rPr>
        <w:t>objective: 98000.000</w:t>
      </w:r>
    </w:p>
    <w:p w14:paraId="61BEFC43" w14:textId="77777777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color w:val="FFFFFF" w:themeColor="background1"/>
          <w:sz w:val="21"/>
          <w:szCs w:val="21"/>
        </w:rPr>
      </w:pPr>
      <w:r w:rsidRPr="002C5B27">
        <w:rPr>
          <w:color w:val="FFFFFF" w:themeColor="background1"/>
          <w:sz w:val="21"/>
          <w:szCs w:val="21"/>
        </w:rPr>
        <w:t>y123 = 200.000</w:t>
      </w:r>
    </w:p>
    <w:p w14:paraId="76E08CCC" w14:textId="79724696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color w:val="FFFFFF" w:themeColor="background1"/>
          <w:sz w:val="21"/>
          <w:szCs w:val="21"/>
          <w:rtl/>
        </w:rPr>
      </w:pPr>
      <w:r w:rsidRPr="002C5B27">
        <w:rPr>
          <w:color w:val="FFFFFF" w:themeColor="background1"/>
          <w:sz w:val="21"/>
          <w:szCs w:val="21"/>
        </w:rPr>
        <w:t>y223 = 240.000</w:t>
      </w:r>
    </w:p>
    <w:p w14:paraId="300AEB3E" w14:textId="747A1C97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color w:val="FFFFFF" w:themeColor="background1"/>
          <w:sz w:val="21"/>
          <w:szCs w:val="21"/>
          <w:rtl/>
        </w:rPr>
      </w:pPr>
      <w:r w:rsidRPr="002C5B27">
        <w:rPr>
          <w:rFonts w:hint="cs"/>
          <w:color w:val="FFFFFF" w:themeColor="background1"/>
          <w:sz w:val="21"/>
          <w:szCs w:val="21"/>
          <w:rtl/>
        </w:rPr>
        <w:t>-------------------------</w:t>
      </w:r>
    </w:p>
    <w:p w14:paraId="2C9937D9" w14:textId="77777777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color w:val="FFFFFF" w:themeColor="background1"/>
          <w:sz w:val="21"/>
          <w:szCs w:val="21"/>
        </w:rPr>
      </w:pPr>
      <w:r w:rsidRPr="002C5B27">
        <w:rPr>
          <w:color w:val="FFFFFF" w:themeColor="background1"/>
          <w:sz w:val="21"/>
          <w:szCs w:val="21"/>
        </w:rPr>
        <w:t>solution for: NLDS33</w:t>
      </w:r>
    </w:p>
    <w:p w14:paraId="0D0052C8" w14:textId="77777777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color w:val="FFFFFF" w:themeColor="background1"/>
          <w:sz w:val="21"/>
          <w:szCs w:val="21"/>
        </w:rPr>
      </w:pPr>
      <w:r w:rsidRPr="002C5B27">
        <w:rPr>
          <w:color w:val="FFFFFF" w:themeColor="background1"/>
          <w:sz w:val="21"/>
          <w:szCs w:val="21"/>
        </w:rPr>
        <w:t>objective: 98000.000</w:t>
      </w:r>
    </w:p>
    <w:p w14:paraId="6074790D" w14:textId="77777777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color w:val="FFFFFF" w:themeColor="background1"/>
          <w:sz w:val="21"/>
          <w:szCs w:val="21"/>
        </w:rPr>
      </w:pPr>
      <w:r w:rsidRPr="002C5B27">
        <w:rPr>
          <w:color w:val="FFFFFF" w:themeColor="background1"/>
          <w:sz w:val="21"/>
          <w:szCs w:val="21"/>
        </w:rPr>
        <w:t>y133 = 200.000</w:t>
      </w:r>
    </w:p>
    <w:p w14:paraId="6F54E2FA" w14:textId="77777777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color w:val="FFFFFF" w:themeColor="background1"/>
          <w:sz w:val="21"/>
          <w:szCs w:val="21"/>
        </w:rPr>
      </w:pPr>
      <w:r w:rsidRPr="002C5B27">
        <w:rPr>
          <w:color w:val="FFFFFF" w:themeColor="background1"/>
          <w:sz w:val="21"/>
          <w:szCs w:val="21"/>
        </w:rPr>
        <w:t>y233 = 240.000</w:t>
      </w:r>
    </w:p>
    <w:p w14:paraId="0BA7C3C5" w14:textId="60A6C77B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color w:val="FFFFFF" w:themeColor="background1"/>
          <w:sz w:val="21"/>
          <w:szCs w:val="21"/>
          <w:rtl/>
        </w:rPr>
      </w:pPr>
      <w:r w:rsidRPr="002C5B27">
        <w:rPr>
          <w:rFonts w:hint="cs"/>
          <w:color w:val="FFFFFF" w:themeColor="background1"/>
          <w:sz w:val="21"/>
          <w:szCs w:val="21"/>
          <w:rtl/>
        </w:rPr>
        <w:t>...</w:t>
      </w:r>
    </w:p>
    <w:p w14:paraId="677F72F3" w14:textId="77777777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rFonts w:ascii="Consolas" w:hAnsi="Consolas"/>
          <w:color w:val="FFFFFF" w:themeColor="background1"/>
          <w:sz w:val="21"/>
          <w:szCs w:val="21"/>
          <w:shd w:val="clear" w:color="auto" w:fill="1E1E1E"/>
          <w:rtl/>
        </w:rPr>
      </w:pPr>
      <w:r w:rsidRPr="002C5B27">
        <w:rPr>
          <w:rFonts w:ascii="Consolas" w:hAnsi="Consolas"/>
          <w:color w:val="FFFFFF" w:themeColor="background1"/>
          <w:sz w:val="21"/>
          <w:szCs w:val="21"/>
          <w:shd w:val="clear" w:color="auto" w:fill="1E1E1E"/>
        </w:rPr>
        <w:t>solution for: NLDS39</w:t>
      </w:r>
    </w:p>
    <w:p w14:paraId="77915A51" w14:textId="77777777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rFonts w:ascii="Consolas" w:hAnsi="Consolas"/>
          <w:color w:val="FFFFFF" w:themeColor="background1"/>
          <w:sz w:val="21"/>
          <w:szCs w:val="21"/>
          <w:shd w:val="clear" w:color="auto" w:fill="1E1E1E"/>
          <w:rtl/>
        </w:rPr>
      </w:pPr>
      <w:r w:rsidRPr="002C5B27">
        <w:rPr>
          <w:rFonts w:ascii="Consolas" w:hAnsi="Consolas"/>
          <w:color w:val="FFFFFF" w:themeColor="background1"/>
          <w:sz w:val="21"/>
          <w:szCs w:val="21"/>
          <w:shd w:val="clear" w:color="auto" w:fill="1E1E1E"/>
        </w:rPr>
        <w:t xml:space="preserve"> objective: 98000.000</w:t>
      </w:r>
    </w:p>
    <w:p w14:paraId="02FC4AD5" w14:textId="77777777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rFonts w:ascii="Consolas" w:hAnsi="Consolas"/>
          <w:color w:val="FFFFFF" w:themeColor="background1"/>
          <w:sz w:val="21"/>
          <w:szCs w:val="21"/>
          <w:shd w:val="clear" w:color="auto" w:fill="1E1E1E"/>
          <w:rtl/>
        </w:rPr>
      </w:pPr>
      <w:r w:rsidRPr="002C5B27">
        <w:rPr>
          <w:rFonts w:ascii="Consolas" w:hAnsi="Consolas"/>
          <w:color w:val="FFFFFF" w:themeColor="background1"/>
          <w:sz w:val="21"/>
          <w:szCs w:val="21"/>
          <w:shd w:val="clear" w:color="auto" w:fill="1E1E1E"/>
        </w:rPr>
        <w:t xml:space="preserve"> y193 = 200.000</w:t>
      </w:r>
    </w:p>
    <w:p w14:paraId="793F9159" w14:textId="1E42C7EB" w:rsidR="00CF2C3D" w:rsidRPr="002C5B27" w:rsidRDefault="00CF2C3D" w:rsidP="00CF2C3D">
      <w:pPr>
        <w:pStyle w:val="HTMLPreformatted"/>
        <w:shd w:val="clear" w:color="auto" w:fill="1E1E1E"/>
        <w:spacing w:before="60" w:after="60"/>
        <w:rPr>
          <w:color w:val="FFFFFF" w:themeColor="background1"/>
          <w:sz w:val="21"/>
          <w:szCs w:val="21"/>
        </w:rPr>
      </w:pPr>
      <w:r w:rsidRPr="002C5B27">
        <w:rPr>
          <w:rFonts w:ascii="Consolas" w:hAnsi="Consolas"/>
          <w:color w:val="FFFFFF" w:themeColor="background1"/>
          <w:sz w:val="21"/>
          <w:szCs w:val="21"/>
          <w:shd w:val="clear" w:color="auto" w:fill="1E1E1E"/>
        </w:rPr>
        <w:t xml:space="preserve"> y293 = 240.000</w:t>
      </w:r>
    </w:p>
    <w:p w14:paraId="162554F2" w14:textId="16F27DCA" w:rsidR="009B5248" w:rsidRPr="009B5248" w:rsidRDefault="009B5248" w:rsidP="002C5B27">
      <w:pPr>
        <w:tabs>
          <w:tab w:val="left" w:pos="2743"/>
        </w:tabs>
        <w:bidi/>
        <w:rPr>
          <w:rFonts w:hint="cs"/>
          <w:rtl/>
          <w:lang w:bidi="fa-IR"/>
        </w:rPr>
      </w:pPr>
    </w:p>
    <w:sectPr w:rsidR="009B5248" w:rsidRPr="009B5248" w:rsidSect="00C230F1">
      <w:pgSz w:w="12240" w:h="15840"/>
      <w:pgMar w:top="1440" w:right="1440" w:bottom="1440" w:left="1440" w:header="720" w:footer="720" w:gutter="0"/>
      <w:pgBorders w:offsetFrom="page">
        <w:top w:val="thinThickSmallGap" w:sz="12" w:space="24" w:color="2F5496" w:themeColor="accent1" w:themeShade="BF"/>
        <w:left w:val="thinThickSmallGap" w:sz="12" w:space="24" w:color="2F5496" w:themeColor="accent1" w:themeShade="BF"/>
        <w:bottom w:val="thickThinSmallGap" w:sz="12" w:space="24" w:color="2F5496" w:themeColor="accent1" w:themeShade="BF"/>
        <w:right w:val="thickThinSmallGap" w:sz="12" w:space="24" w:color="2F5496" w:themeColor="accent1" w:themeShade="BF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C22CC"/>
    <w:multiLevelType w:val="hybridMultilevel"/>
    <w:tmpl w:val="247ADF54"/>
    <w:lvl w:ilvl="0" w:tplc="04090011">
      <w:start w:val="1"/>
      <w:numFmt w:val="decimal"/>
      <w:lvlText w:val="%1)"/>
      <w:lvlJc w:val="left"/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2E7F35"/>
    <w:multiLevelType w:val="hybridMultilevel"/>
    <w:tmpl w:val="D9A2BC9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B3586E"/>
    <w:multiLevelType w:val="hybridMultilevel"/>
    <w:tmpl w:val="92DA28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692414"/>
    <w:multiLevelType w:val="hybridMultilevel"/>
    <w:tmpl w:val="96FE2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TczNTQzNTE0NbFU0lEKTi0uzszPAykwrgUARgmIeCwAAAA="/>
  </w:docVars>
  <w:rsids>
    <w:rsidRoot w:val="0097409C"/>
    <w:rsid w:val="000157D1"/>
    <w:rsid w:val="00024C59"/>
    <w:rsid w:val="00027697"/>
    <w:rsid w:val="000401EA"/>
    <w:rsid w:val="000610C9"/>
    <w:rsid w:val="00070B0B"/>
    <w:rsid w:val="000A1115"/>
    <w:rsid w:val="000A1436"/>
    <w:rsid w:val="000B276F"/>
    <w:rsid w:val="000F51D7"/>
    <w:rsid w:val="00102354"/>
    <w:rsid w:val="00112CB5"/>
    <w:rsid w:val="0011345C"/>
    <w:rsid w:val="00127698"/>
    <w:rsid w:val="00156C60"/>
    <w:rsid w:val="00187A3A"/>
    <w:rsid w:val="001B19CE"/>
    <w:rsid w:val="001B4AB2"/>
    <w:rsid w:val="001D205C"/>
    <w:rsid w:val="001E3E28"/>
    <w:rsid w:val="00200BEB"/>
    <w:rsid w:val="002016BB"/>
    <w:rsid w:val="0022539B"/>
    <w:rsid w:val="0023718D"/>
    <w:rsid w:val="00237273"/>
    <w:rsid w:val="00242055"/>
    <w:rsid w:val="00247F55"/>
    <w:rsid w:val="002555DC"/>
    <w:rsid w:val="002614A3"/>
    <w:rsid w:val="00277E24"/>
    <w:rsid w:val="00287389"/>
    <w:rsid w:val="00292860"/>
    <w:rsid w:val="00293E76"/>
    <w:rsid w:val="002C5B27"/>
    <w:rsid w:val="002D6683"/>
    <w:rsid w:val="002F4A71"/>
    <w:rsid w:val="00333FBC"/>
    <w:rsid w:val="00353AEE"/>
    <w:rsid w:val="00354444"/>
    <w:rsid w:val="003616BA"/>
    <w:rsid w:val="0039369E"/>
    <w:rsid w:val="003A0C69"/>
    <w:rsid w:val="003C4012"/>
    <w:rsid w:val="003D48D5"/>
    <w:rsid w:val="003D7589"/>
    <w:rsid w:val="003F00E4"/>
    <w:rsid w:val="00415E75"/>
    <w:rsid w:val="00425796"/>
    <w:rsid w:val="0042758A"/>
    <w:rsid w:val="00433C12"/>
    <w:rsid w:val="004664D3"/>
    <w:rsid w:val="004718BE"/>
    <w:rsid w:val="0048101E"/>
    <w:rsid w:val="004920B9"/>
    <w:rsid w:val="004D6F6C"/>
    <w:rsid w:val="004E1778"/>
    <w:rsid w:val="004F13F5"/>
    <w:rsid w:val="00545C0A"/>
    <w:rsid w:val="00551797"/>
    <w:rsid w:val="00551FE0"/>
    <w:rsid w:val="005566DB"/>
    <w:rsid w:val="00590E22"/>
    <w:rsid w:val="00591829"/>
    <w:rsid w:val="00593C58"/>
    <w:rsid w:val="005966C4"/>
    <w:rsid w:val="005A0345"/>
    <w:rsid w:val="005A0EB0"/>
    <w:rsid w:val="005C430E"/>
    <w:rsid w:val="006056D2"/>
    <w:rsid w:val="00617CF8"/>
    <w:rsid w:val="00621B02"/>
    <w:rsid w:val="00624073"/>
    <w:rsid w:val="0062766B"/>
    <w:rsid w:val="0066147B"/>
    <w:rsid w:val="00661E08"/>
    <w:rsid w:val="00675171"/>
    <w:rsid w:val="006776B5"/>
    <w:rsid w:val="00681B9D"/>
    <w:rsid w:val="006B4AAC"/>
    <w:rsid w:val="006B6B7B"/>
    <w:rsid w:val="006C6275"/>
    <w:rsid w:val="006E1FB3"/>
    <w:rsid w:val="00704429"/>
    <w:rsid w:val="0071521C"/>
    <w:rsid w:val="007207DD"/>
    <w:rsid w:val="00757F2F"/>
    <w:rsid w:val="007839AE"/>
    <w:rsid w:val="00787425"/>
    <w:rsid w:val="007954A1"/>
    <w:rsid w:val="007A6A44"/>
    <w:rsid w:val="007A7AD3"/>
    <w:rsid w:val="007B2210"/>
    <w:rsid w:val="007B5EB9"/>
    <w:rsid w:val="007F2A61"/>
    <w:rsid w:val="007F2C84"/>
    <w:rsid w:val="00806B4C"/>
    <w:rsid w:val="00817BD6"/>
    <w:rsid w:val="00844594"/>
    <w:rsid w:val="00850D8C"/>
    <w:rsid w:val="00863FA3"/>
    <w:rsid w:val="00884271"/>
    <w:rsid w:val="008A0FCA"/>
    <w:rsid w:val="008C5F74"/>
    <w:rsid w:val="008D4079"/>
    <w:rsid w:val="008E233A"/>
    <w:rsid w:val="008F50EB"/>
    <w:rsid w:val="008F6661"/>
    <w:rsid w:val="00906E11"/>
    <w:rsid w:val="00930D53"/>
    <w:rsid w:val="00936169"/>
    <w:rsid w:val="00940D7F"/>
    <w:rsid w:val="00941BFA"/>
    <w:rsid w:val="00945382"/>
    <w:rsid w:val="0097409C"/>
    <w:rsid w:val="00981A9B"/>
    <w:rsid w:val="0098253D"/>
    <w:rsid w:val="00992FCF"/>
    <w:rsid w:val="00994451"/>
    <w:rsid w:val="009A001D"/>
    <w:rsid w:val="009A22D5"/>
    <w:rsid w:val="009B5248"/>
    <w:rsid w:val="009C4935"/>
    <w:rsid w:val="009E62EC"/>
    <w:rsid w:val="009F7733"/>
    <w:rsid w:val="00A52BDC"/>
    <w:rsid w:val="00A963B8"/>
    <w:rsid w:val="00AB4A09"/>
    <w:rsid w:val="00AC2524"/>
    <w:rsid w:val="00AF2801"/>
    <w:rsid w:val="00B10B22"/>
    <w:rsid w:val="00B1246F"/>
    <w:rsid w:val="00B314E7"/>
    <w:rsid w:val="00B35145"/>
    <w:rsid w:val="00B440FF"/>
    <w:rsid w:val="00B53AE4"/>
    <w:rsid w:val="00B65520"/>
    <w:rsid w:val="00B829D1"/>
    <w:rsid w:val="00BC24C6"/>
    <w:rsid w:val="00BD6F56"/>
    <w:rsid w:val="00BF787F"/>
    <w:rsid w:val="00C07875"/>
    <w:rsid w:val="00C10F1E"/>
    <w:rsid w:val="00C1578D"/>
    <w:rsid w:val="00C202DD"/>
    <w:rsid w:val="00C230F1"/>
    <w:rsid w:val="00C34BA5"/>
    <w:rsid w:val="00C459D3"/>
    <w:rsid w:val="00C5270E"/>
    <w:rsid w:val="00C71156"/>
    <w:rsid w:val="00C731CC"/>
    <w:rsid w:val="00C90474"/>
    <w:rsid w:val="00CA38ED"/>
    <w:rsid w:val="00CB13AE"/>
    <w:rsid w:val="00CF199C"/>
    <w:rsid w:val="00CF2C3D"/>
    <w:rsid w:val="00D12C77"/>
    <w:rsid w:val="00D25E54"/>
    <w:rsid w:val="00D37BDF"/>
    <w:rsid w:val="00D66C91"/>
    <w:rsid w:val="00DE32DD"/>
    <w:rsid w:val="00DE4A44"/>
    <w:rsid w:val="00DF2B1F"/>
    <w:rsid w:val="00DF518A"/>
    <w:rsid w:val="00E1724D"/>
    <w:rsid w:val="00E222D0"/>
    <w:rsid w:val="00E3101F"/>
    <w:rsid w:val="00E31269"/>
    <w:rsid w:val="00E3328B"/>
    <w:rsid w:val="00E4580D"/>
    <w:rsid w:val="00E47494"/>
    <w:rsid w:val="00EA3CF8"/>
    <w:rsid w:val="00EE3B66"/>
    <w:rsid w:val="00EE5642"/>
    <w:rsid w:val="00EE7249"/>
    <w:rsid w:val="00F2627C"/>
    <w:rsid w:val="00F27D9B"/>
    <w:rsid w:val="00F308F2"/>
    <w:rsid w:val="00F339CC"/>
    <w:rsid w:val="00F545F7"/>
    <w:rsid w:val="00F5540C"/>
    <w:rsid w:val="00F77275"/>
    <w:rsid w:val="00F87128"/>
    <w:rsid w:val="00F91949"/>
    <w:rsid w:val="00FA1B23"/>
    <w:rsid w:val="00FD7097"/>
    <w:rsid w:val="00FE1045"/>
    <w:rsid w:val="00FE77C2"/>
    <w:rsid w:val="00FF2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AF250"/>
  <w15:chartTrackingRefBased/>
  <w15:docId w15:val="{D0058FBC-FDF1-4935-A437-66B3D059C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B Nazani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12C77"/>
    <w:pPr>
      <w:keepNext/>
      <w:keepLines/>
      <w:spacing w:before="240" w:after="0"/>
      <w:jc w:val="right"/>
      <w:outlineLvl w:val="0"/>
    </w:pPr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276F"/>
    <w:pPr>
      <w:keepNext/>
      <w:keepLines/>
      <w:spacing w:before="40" w:after="0"/>
      <w:jc w:val="right"/>
      <w:outlineLvl w:val="1"/>
    </w:pPr>
    <w:rPr>
      <w:rFonts w:ascii="B Nazanin" w:eastAsia="B Nazanin" w:hAnsi="B Nazanin"/>
      <w:b/>
      <w:bCs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12C77"/>
    <w:rPr>
      <w:rFonts w:ascii="B Nazanin" w:eastAsiaTheme="majorEastAsia" w:hAnsi="B Nazanin"/>
      <w:b/>
      <w:bCs/>
      <w:color w:val="2F5496" w:themeColor="accent1" w:themeShade="BF"/>
      <w:lang w:bidi="fa-IR"/>
    </w:rPr>
  </w:style>
  <w:style w:type="paragraph" w:styleId="ListParagraph">
    <w:name w:val="List Paragraph"/>
    <w:basedOn w:val="Normal"/>
    <w:uiPriority w:val="34"/>
    <w:qFormat/>
    <w:rsid w:val="00941BFA"/>
    <w:pPr>
      <w:ind w:left="720"/>
      <w:contextualSpacing/>
    </w:pPr>
  </w:style>
  <w:style w:type="table" w:styleId="TableGrid">
    <w:name w:val="Table Grid"/>
    <w:basedOn w:val="TableNormal"/>
    <w:uiPriority w:val="39"/>
    <w:rsid w:val="007A7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7A7AD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7A7AD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PlaceholderText">
    <w:name w:val="Placeholder Text"/>
    <w:basedOn w:val="DefaultParagraphFont"/>
    <w:uiPriority w:val="99"/>
    <w:semiHidden/>
    <w:rsid w:val="00992FCF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9A001D"/>
    <w:pPr>
      <w:jc w:val="left"/>
      <w:outlineLvl w:val="9"/>
    </w:pPr>
    <w:rPr>
      <w:rFonts w:asciiTheme="majorHAnsi" w:hAnsiTheme="majorHAnsi" w:cstheme="majorBidi"/>
      <w:b w:val="0"/>
      <w:bCs w:val="0"/>
      <w:sz w:val="32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A001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A001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B276F"/>
    <w:rPr>
      <w:rFonts w:ascii="B Nazanin" w:eastAsia="B Nazanin" w:hAnsi="B Nazanin"/>
      <w:b/>
      <w:bCs/>
      <w:color w:val="2F5496" w:themeColor="accent1" w:themeShade="BF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0A1115"/>
    <w:pPr>
      <w:spacing w:after="100"/>
      <w:ind w:left="2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2C3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2C3D"/>
    <w:rPr>
      <w:rFonts w:ascii="Courier New" w:eastAsia="Times New Roman" w:hAnsi="Courier New" w:cs="Courier New"/>
      <w:color w:val="aut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37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30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5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8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0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8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5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6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7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1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3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05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6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7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77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3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27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67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68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11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96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1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89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8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5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5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6305D8-0AF2-4A88-B6BA-714E3F4A36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1</TotalTime>
  <Pages>9</Pages>
  <Words>1682</Words>
  <Characters>958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emami</dc:creator>
  <cp:keywords/>
  <dc:description/>
  <cp:lastModifiedBy>ahmad emami</cp:lastModifiedBy>
  <cp:revision>176</cp:revision>
  <dcterms:created xsi:type="dcterms:W3CDTF">2022-01-27T09:00:00Z</dcterms:created>
  <dcterms:modified xsi:type="dcterms:W3CDTF">2022-01-29T19:13:00Z</dcterms:modified>
</cp:coreProperties>
</file>